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0325B" w14:textId="1A247D72" w:rsidR="00147A67" w:rsidRDefault="00527113" w:rsidP="00527113">
      <w:pPr>
        <w:pStyle w:val="Title"/>
        <w:tabs>
          <w:tab w:val="center" w:pos="4680"/>
          <w:tab w:val="right" w:pos="9360"/>
        </w:tabs>
        <w:spacing w:before="0" w:after="0"/>
      </w:pPr>
      <w:r>
        <w:t>Early College Program Request for Exception</w:t>
      </w:r>
    </w:p>
    <w:p w14:paraId="04ED3F02" w14:textId="30686E2D" w:rsidR="00527113" w:rsidRDefault="00527113" w:rsidP="00527113">
      <w:pPr>
        <w:pStyle w:val="Heading1"/>
        <w:spacing w:before="0" w:after="0"/>
        <w:jc w:val="center"/>
      </w:pPr>
      <w:r>
        <w:t>Student Below Full Time Status – Continuation</w:t>
      </w:r>
    </w:p>
    <w:p w14:paraId="4D904126" w14:textId="34B48CF6" w:rsidR="00527113" w:rsidRDefault="00527113" w:rsidP="00527113">
      <w:r w:rsidRPr="00527113">
        <w:rPr>
          <w:b/>
        </w:rPr>
        <w:t>Name of staff person making the request:</w:t>
      </w:r>
      <w:r w:rsidR="009C0AC4">
        <w:rPr>
          <w:b/>
        </w:rPr>
        <w:t xml:space="preserve"> </w:t>
      </w:r>
      <w:r w:rsidRPr="00F017F1">
        <w:rPr>
          <w:b/>
          <w:u w:val="single"/>
        </w:rPr>
        <w:t xml:space="preserve"> </w:t>
      </w:r>
      <w:sdt>
        <w:sdtPr>
          <w:rPr>
            <w:b/>
            <w:u w:val="single"/>
          </w:rPr>
          <w:id w:val="443358720"/>
          <w:placeholder>
            <w:docPart w:val="3AB5FF29D6CC4362AC222E4C46D882B3"/>
          </w:placeholder>
          <w:showingPlcHdr/>
          <w:text/>
        </w:sdtPr>
        <w:sdtEndPr/>
        <w:sdtContent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sdtContent>
      </w:sdt>
      <w:r>
        <w:tab/>
      </w:r>
    </w:p>
    <w:p w14:paraId="02564E65" w14:textId="19F75E09" w:rsidR="00527113" w:rsidRPr="00F017F1" w:rsidRDefault="00527113" w:rsidP="00527113">
      <w:pPr>
        <w:rPr>
          <w:u w:val="single"/>
        </w:rPr>
      </w:pPr>
      <w:r w:rsidRPr="00527113">
        <w:rPr>
          <w:b/>
        </w:rPr>
        <w:t>Date:</w:t>
      </w:r>
      <w:r>
        <w:t xml:space="preserve"> </w:t>
      </w:r>
      <w:sdt>
        <w:sdtPr>
          <w:rPr>
            <w:u w:val="single"/>
          </w:rPr>
          <w:id w:val="-873688414"/>
          <w:placeholder>
            <w:docPart w:val="2AD43A5127FA4BE2BCBF05820CA44F33"/>
          </w:placeholder>
          <w:showingPlcHdr/>
          <w:text/>
        </w:sdtPr>
        <w:sdtEndPr/>
        <w:sdtContent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sdtContent>
      </w:sdt>
    </w:p>
    <w:p w14:paraId="1BE06DCD" w14:textId="2A60F113" w:rsidR="00527113" w:rsidRPr="00F017F1" w:rsidRDefault="00527113" w:rsidP="00527113">
      <w:pPr>
        <w:rPr>
          <w:u w:val="single"/>
        </w:rPr>
      </w:pPr>
      <w:r w:rsidRPr="00527113">
        <w:rPr>
          <w:b/>
        </w:rPr>
        <w:t>High School/College/University:</w:t>
      </w:r>
      <w:r>
        <w:t xml:space="preserve"> </w:t>
      </w:r>
      <w:sdt>
        <w:sdtPr>
          <w:rPr>
            <w:u w:val="single"/>
          </w:rPr>
          <w:id w:val="197752286"/>
          <w:placeholder>
            <w:docPart w:val="D481E5542FC6467DA743646A58671B6D"/>
          </w:placeholder>
          <w:showingPlcHdr/>
          <w:text/>
        </w:sdtPr>
        <w:sdtEndPr/>
        <w:sdtContent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sdtContent>
      </w:sdt>
    </w:p>
    <w:p w14:paraId="26DBFC12" w14:textId="683043CF" w:rsidR="00527113" w:rsidRDefault="00527113" w:rsidP="00527113">
      <w:r w:rsidRPr="00527113">
        <w:rPr>
          <w:b/>
        </w:rPr>
        <w:t>Contact email:</w:t>
      </w:r>
      <w:r>
        <w:t xml:space="preserve"> </w:t>
      </w:r>
      <w:sdt>
        <w:sdtPr>
          <w:rPr>
            <w:u w:val="single"/>
          </w:rPr>
          <w:id w:val="-780645831"/>
          <w:placeholder>
            <w:docPart w:val="6528E523F7024599BFF53DE3C52CDD7E"/>
          </w:placeholder>
          <w:showingPlcHdr/>
          <w:text/>
        </w:sdtPr>
        <w:sdtEndPr/>
        <w:sdtContent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sdtContent>
      </w:sdt>
    </w:p>
    <w:p w14:paraId="307C6F6E" w14:textId="45C86AC3" w:rsidR="00527113" w:rsidRDefault="00527113" w:rsidP="00527113">
      <w:r w:rsidRPr="00527113">
        <w:rPr>
          <w:b/>
        </w:rPr>
        <w:t>Phone Number:</w:t>
      </w:r>
      <w:r w:rsidR="009C0AC4">
        <w:rPr>
          <w:b/>
        </w:rPr>
        <w:t xml:space="preserve"> </w:t>
      </w:r>
      <w:r w:rsidRPr="00F017F1">
        <w:rPr>
          <w:u w:val="single"/>
        </w:rPr>
        <w:t xml:space="preserve"> </w:t>
      </w:r>
      <w:sdt>
        <w:sdtPr>
          <w:rPr>
            <w:u w:val="single"/>
          </w:rPr>
          <w:id w:val="-1493637443"/>
          <w:placeholder>
            <w:docPart w:val="38EEFFA62C38448992CB955A192BF1A2"/>
          </w:placeholder>
          <w:showingPlcHdr/>
          <w:text/>
        </w:sdtPr>
        <w:sdtEndPr/>
        <w:sdtContent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sdtContent>
      </w:sdt>
    </w:p>
    <w:p w14:paraId="7D895F18" w14:textId="3793ACA4" w:rsidR="00527113" w:rsidRDefault="00527113" w:rsidP="00527113"/>
    <w:p w14:paraId="3752DC75" w14:textId="23E06B33" w:rsidR="00527113" w:rsidRDefault="00527113" w:rsidP="00527113">
      <w:r>
        <w:t xml:space="preserve">Please fill out all information and send the completed form electronically to: </w:t>
      </w:r>
      <w:hyperlink r:id="rId11" w:history="1">
        <w:r w:rsidR="009C0AC4" w:rsidRPr="00447428">
          <w:rPr>
            <w:rStyle w:val="Hyperlink"/>
          </w:rPr>
          <w:t>AOE.EarlyCollege@vermont.gov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27113" w14:paraId="55AC0673" w14:textId="77777777" w:rsidTr="00527113">
        <w:tc>
          <w:tcPr>
            <w:tcW w:w="9350" w:type="dxa"/>
          </w:tcPr>
          <w:p w14:paraId="106389D9" w14:textId="36660DEC" w:rsidR="00527113" w:rsidRDefault="00527113" w:rsidP="00533A1E">
            <w:pPr>
              <w:spacing w:before="0" w:after="0"/>
            </w:pPr>
            <w:r>
              <w:t xml:space="preserve">Student Name: </w:t>
            </w:r>
            <w:sdt>
              <w:sdtPr>
                <w:rPr>
                  <w:u w:val="single"/>
                </w:rPr>
                <w:id w:val="-346257517"/>
                <w:placeholder>
                  <w:docPart w:val="7E2E618A256B481CA47B5B9A3201C6BC"/>
                </w:placeholder>
                <w:showingPlcHdr/>
                <w:text/>
              </w:sdtPr>
              <w:sdtEndPr/>
              <w:sdtContent>
                <w:r w:rsidRPr="00F017F1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</w:tc>
      </w:tr>
      <w:tr w:rsidR="00527113" w14:paraId="2A613990" w14:textId="77777777" w:rsidTr="00527113">
        <w:tc>
          <w:tcPr>
            <w:tcW w:w="9350" w:type="dxa"/>
          </w:tcPr>
          <w:p w14:paraId="43804198" w14:textId="0E78287E" w:rsidR="00527113" w:rsidRDefault="00527113" w:rsidP="00533A1E">
            <w:pPr>
              <w:spacing w:before="0" w:after="0"/>
            </w:pPr>
            <w:r>
              <w:t xml:space="preserve">High School: </w:t>
            </w:r>
            <w:sdt>
              <w:sdtPr>
                <w:rPr>
                  <w:u w:val="single"/>
                </w:rPr>
                <w:id w:val="1428150654"/>
                <w:placeholder>
                  <w:docPart w:val="5AFCE2008BEA4B72AFD7B06DEEF10B40"/>
                </w:placeholder>
                <w:showingPlcHdr/>
                <w:text/>
              </w:sdtPr>
              <w:sdtEndPr/>
              <w:sdtContent>
                <w:r w:rsidRPr="00F017F1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</w:tc>
      </w:tr>
      <w:tr w:rsidR="00527113" w14:paraId="26AF8837" w14:textId="77777777" w:rsidTr="00527113">
        <w:tc>
          <w:tcPr>
            <w:tcW w:w="9350" w:type="dxa"/>
          </w:tcPr>
          <w:p w14:paraId="6EEA1EE1" w14:textId="55492059" w:rsidR="00527113" w:rsidRDefault="00527113" w:rsidP="00533A1E">
            <w:pPr>
              <w:spacing w:before="0" w:after="0"/>
            </w:pPr>
            <w:r>
              <w:t xml:space="preserve">High School Counselor: </w:t>
            </w:r>
            <w:sdt>
              <w:sdtPr>
                <w:rPr>
                  <w:u w:val="single"/>
                </w:rPr>
                <w:id w:val="-437902801"/>
                <w:placeholder>
                  <w:docPart w:val="D1DA8FDEF61D4A1BB5AC0BF8C40159E5"/>
                </w:placeholder>
                <w:showingPlcHdr/>
                <w:text/>
              </w:sdtPr>
              <w:sdtEndPr/>
              <w:sdtContent>
                <w:r w:rsidRPr="00F017F1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</w:tc>
      </w:tr>
      <w:tr w:rsidR="00527113" w14:paraId="7D6067AC" w14:textId="77777777" w:rsidTr="00527113">
        <w:tc>
          <w:tcPr>
            <w:tcW w:w="9350" w:type="dxa"/>
          </w:tcPr>
          <w:p w14:paraId="37095DCE" w14:textId="1E1C5C7E" w:rsidR="00527113" w:rsidRDefault="00527113" w:rsidP="00533A1E">
            <w:pPr>
              <w:spacing w:before="0" w:after="0"/>
            </w:pPr>
            <w:r>
              <w:t>Early College Partner:</w:t>
            </w:r>
            <w:r w:rsidRPr="00F017F1">
              <w:rPr>
                <w:u w:val="single"/>
              </w:rPr>
              <w:t xml:space="preserve"> </w:t>
            </w:r>
            <w:sdt>
              <w:sdtPr>
                <w:rPr>
                  <w:u w:val="single"/>
                </w:rPr>
                <w:id w:val="-93250034"/>
                <w:placeholder>
                  <w:docPart w:val="E844241BFBDC4A40A82986B7454DDA5B"/>
                </w:placeholder>
                <w:showingPlcHdr/>
                <w:text/>
              </w:sdtPr>
              <w:sdtEndPr/>
              <w:sdtContent>
                <w:r w:rsidRPr="00F017F1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</w:tc>
      </w:tr>
      <w:tr w:rsidR="00527113" w14:paraId="1D9D1A4A" w14:textId="77777777" w:rsidTr="00527113">
        <w:tc>
          <w:tcPr>
            <w:tcW w:w="9350" w:type="dxa"/>
          </w:tcPr>
          <w:p w14:paraId="672550E4" w14:textId="55424E0E" w:rsidR="00527113" w:rsidRDefault="00527113" w:rsidP="00533A1E">
            <w:pPr>
              <w:spacing w:before="0" w:after="0"/>
            </w:pPr>
            <w:r>
              <w:t xml:space="preserve">College Advisor/Counselor: </w:t>
            </w:r>
            <w:sdt>
              <w:sdtPr>
                <w:id w:val="-414864205"/>
                <w:placeholder>
                  <w:docPart w:val="FBBD4C09652D4A79B1D0744F42BB0418"/>
                </w:placeholder>
                <w:showingPlcHdr/>
                <w:text/>
              </w:sdtPr>
              <w:sdtEndPr/>
              <w:sdtContent>
                <w:r w:rsidRPr="00F017F1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131E0B3E" w14:textId="3BB4D91D" w:rsidR="00527113" w:rsidRDefault="00527113" w:rsidP="00527113"/>
    <w:p w14:paraId="1F05D18C" w14:textId="332E57E1" w:rsidR="00527113" w:rsidRPr="00527113" w:rsidRDefault="00527113" w:rsidP="00527113">
      <w:pPr>
        <w:rPr>
          <w:b/>
        </w:rPr>
      </w:pPr>
      <w:r w:rsidRPr="00527113">
        <w:rPr>
          <w:b/>
        </w:rPr>
        <w:t>Current Number of Credits student is taking at College</w:t>
      </w:r>
    </w:p>
    <w:p w14:paraId="231371E9" w14:textId="4ADAD9FA" w:rsidR="00527113" w:rsidRDefault="00527113" w:rsidP="00527113">
      <w:r>
        <w:t>Please list the current course titles and course numbers the student is tak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3A1E" w14:paraId="4C91C330" w14:textId="77777777" w:rsidTr="00533A1E">
        <w:tc>
          <w:tcPr>
            <w:tcW w:w="4675" w:type="dxa"/>
          </w:tcPr>
          <w:p w14:paraId="60676B5C" w14:textId="39E2A6D6" w:rsidR="00533A1E" w:rsidRDefault="00533A1E" w:rsidP="00F017F1">
            <w:pPr>
              <w:spacing w:before="0" w:after="0"/>
              <w:jc w:val="center"/>
            </w:pPr>
            <w:r>
              <w:t>Course Title</w:t>
            </w:r>
          </w:p>
        </w:tc>
        <w:tc>
          <w:tcPr>
            <w:tcW w:w="4675" w:type="dxa"/>
          </w:tcPr>
          <w:p w14:paraId="7A8E9FB4" w14:textId="4E3B8C3B" w:rsidR="00533A1E" w:rsidRDefault="00533A1E" w:rsidP="00F017F1">
            <w:pPr>
              <w:spacing w:before="0" w:after="0"/>
              <w:jc w:val="center"/>
            </w:pPr>
            <w:r>
              <w:t>Course Number</w:t>
            </w:r>
          </w:p>
        </w:tc>
      </w:tr>
      <w:tr w:rsidR="00533A1E" w14:paraId="5226A64D" w14:textId="77777777" w:rsidTr="00533A1E">
        <w:sdt>
          <w:sdtPr>
            <w:rPr>
              <w:u w:val="single"/>
            </w:rPr>
            <w:id w:val="1889686659"/>
            <w:placeholder>
              <w:docPart w:val="1455F8A75DE241749B2579D6D8355D54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0EF9D997" w14:textId="3968A3F1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rPr>
              <w:u w:val="single"/>
            </w:rPr>
            <w:id w:val="1496221179"/>
            <w:placeholder>
              <w:docPart w:val="D1EE358CB6A242DDAEF218BDDDDFADFB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221D1E78" w14:textId="22BD7ABF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533A1E" w14:paraId="41CA4397" w14:textId="77777777" w:rsidTr="00533A1E">
        <w:sdt>
          <w:sdtPr>
            <w:rPr>
              <w:u w:val="single"/>
            </w:rPr>
            <w:id w:val="21059044"/>
            <w:placeholder>
              <w:docPart w:val="6618370E7A194F3EA8B8707312690F6A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2FC6C778" w14:textId="312AA97F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rPr>
              <w:u w:val="single"/>
            </w:rPr>
            <w:id w:val="1771041969"/>
            <w:placeholder>
              <w:docPart w:val="C8188548E8BF4708BB2057DA987BB2F1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77DF04DB" w14:textId="556CC742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533A1E" w14:paraId="4641AE4F" w14:textId="77777777" w:rsidTr="00533A1E">
        <w:sdt>
          <w:sdtPr>
            <w:rPr>
              <w:u w:val="single"/>
            </w:rPr>
            <w:id w:val="-1266920405"/>
            <w:placeholder>
              <w:docPart w:val="00C1370F4430462A9B4B5DDE9D1B745C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078FBF6A" w14:textId="22D44693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rPr>
              <w:u w:val="single"/>
            </w:rPr>
            <w:id w:val="-1691057954"/>
            <w:placeholder>
              <w:docPart w:val="325364C0FEB54FFC851626277A81412A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30AF0AE5" w14:textId="0AB3AFC7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533A1E" w14:paraId="330409A0" w14:textId="77777777" w:rsidTr="00533A1E">
        <w:sdt>
          <w:sdtPr>
            <w:rPr>
              <w:u w:val="single"/>
            </w:rPr>
            <w:id w:val="1545177922"/>
            <w:placeholder>
              <w:docPart w:val="BAEAA390AC7E4872A9FEEEE52C3DD390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60C8F29A" w14:textId="689500E2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rPr>
              <w:u w:val="single"/>
            </w:rPr>
            <w:id w:val="385770941"/>
            <w:placeholder>
              <w:docPart w:val="980B354EAB304CE8ABBCD0C00BED2F5F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180FD8FC" w14:textId="25D6F8CB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533A1E" w14:paraId="44C2CEB3" w14:textId="77777777" w:rsidTr="00533A1E">
        <w:sdt>
          <w:sdtPr>
            <w:id w:val="-1737703651"/>
            <w:placeholder>
              <w:docPart w:val="3020EEFBF85D4A7BA3DD0923D0877E39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3CF1FCF1" w14:textId="15653C89" w:rsidR="00533A1E" w:rsidRPr="00F017F1" w:rsidRDefault="00533A1E" w:rsidP="00533A1E">
                <w:pPr>
                  <w:spacing w:before="0" w:after="0"/>
                </w:pPr>
                <w:r w:rsidRPr="00F017F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u w:val="single"/>
            </w:rPr>
            <w:id w:val="-1633320340"/>
            <w:placeholder>
              <w:docPart w:val="5114D2699085459DB1CC3EB33D6A3C12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2A817DC6" w14:textId="69D2CB75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533A1E" w14:paraId="7D4EB6A9" w14:textId="77777777" w:rsidTr="00533A1E">
        <w:sdt>
          <w:sdtPr>
            <w:rPr>
              <w:u w:val="single"/>
            </w:rPr>
            <w:id w:val="993073423"/>
            <w:placeholder>
              <w:docPart w:val="B44DE7118A2941A889AF0EA2596E8B29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00808498" w14:textId="591DBBAF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rPr>
              <w:u w:val="single"/>
            </w:rPr>
            <w:id w:val="1065455006"/>
            <w:placeholder>
              <w:docPart w:val="BBB4E18630F54134AE73CE9108BF4A02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5D6B6D58" w14:textId="29592613" w:rsidR="00533A1E" w:rsidRPr="00F017F1" w:rsidRDefault="00533A1E" w:rsidP="00533A1E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</w:tbl>
    <w:p w14:paraId="48E9249C" w14:textId="77777777" w:rsidR="00527113" w:rsidRDefault="00527113" w:rsidP="00527113"/>
    <w:p w14:paraId="20F42F02" w14:textId="77777777" w:rsidR="00F017F1" w:rsidRDefault="00F017F1" w:rsidP="00527113">
      <w:r>
        <w:br w:type="page"/>
      </w:r>
    </w:p>
    <w:p w14:paraId="1B5652B7" w14:textId="069F1BA5" w:rsidR="00527113" w:rsidRPr="00533A1E" w:rsidRDefault="00533A1E" w:rsidP="00527113">
      <w:r w:rsidRPr="00533A1E">
        <w:lastRenderedPageBreak/>
        <w:t>Reason for falling below full-time status (check all that apply):</w:t>
      </w:r>
    </w:p>
    <w:p w14:paraId="554B1858" w14:textId="0CA57CAC" w:rsidR="00533A1E" w:rsidRPr="00533A1E" w:rsidRDefault="00533A1E" w:rsidP="00527113">
      <w:r w:rsidRPr="00F017F1">
        <w:rPr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F017F1">
        <w:rPr>
          <w:sz w:val="18"/>
          <w:szCs w:val="18"/>
        </w:rPr>
        <w:instrText xml:space="preserve"> FORMCHECKBOX </w:instrText>
      </w:r>
      <w:r w:rsidR="00656CC3">
        <w:rPr>
          <w:sz w:val="18"/>
          <w:szCs w:val="18"/>
        </w:rPr>
      </w:r>
      <w:r w:rsidR="00656CC3">
        <w:rPr>
          <w:sz w:val="18"/>
          <w:szCs w:val="18"/>
        </w:rPr>
        <w:fldChar w:fldCharType="separate"/>
      </w:r>
      <w:r w:rsidRPr="00F017F1">
        <w:rPr>
          <w:sz w:val="18"/>
          <w:szCs w:val="18"/>
        </w:rPr>
        <w:fldChar w:fldCharType="end"/>
      </w:r>
      <w:bookmarkEnd w:id="0"/>
      <w:r w:rsidRPr="00533A1E">
        <w:t xml:space="preserve"> Heath issue</w:t>
      </w:r>
    </w:p>
    <w:p w14:paraId="68C7941C" w14:textId="0927BAAC" w:rsidR="00533A1E" w:rsidRPr="00533A1E" w:rsidRDefault="00533A1E" w:rsidP="00533A1E">
      <w:pPr>
        <w:pStyle w:val="ListParagraph"/>
        <w:numPr>
          <w:ilvl w:val="0"/>
          <w:numId w:val="32"/>
        </w:numPr>
        <w:rPr>
          <w:rFonts w:ascii="Palatino Linotype" w:hAnsi="Palatino Linotype"/>
        </w:rPr>
      </w:pPr>
      <w:r w:rsidRPr="00533A1E">
        <w:rPr>
          <w:rFonts w:ascii="Palatino Linotype" w:hAnsi="Palatino Linotype"/>
        </w:rPr>
        <w:t>Is there school documentation?</w:t>
      </w:r>
    </w:p>
    <w:p w14:paraId="54311327" w14:textId="6C1B2264" w:rsidR="00533A1E" w:rsidRPr="00533A1E" w:rsidRDefault="00533A1E" w:rsidP="00533A1E">
      <w:pPr>
        <w:pStyle w:val="ListParagraph"/>
        <w:numPr>
          <w:ilvl w:val="1"/>
          <w:numId w:val="32"/>
        </w:numPr>
        <w:rPr>
          <w:rFonts w:ascii="Palatino Linotype" w:hAnsi="Palatino Linotype"/>
        </w:rPr>
      </w:pPr>
      <w:r w:rsidRPr="00F017F1">
        <w:rPr>
          <w:rFonts w:ascii="Palatino Linotype" w:hAnsi="Palatino Linotype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F017F1">
        <w:rPr>
          <w:rFonts w:ascii="Palatino Linotype" w:hAnsi="Palatino Linotype"/>
          <w:sz w:val="18"/>
          <w:szCs w:val="18"/>
        </w:rPr>
        <w:instrText xml:space="preserve"> FORMCHECKBOX </w:instrText>
      </w:r>
      <w:r w:rsidR="00656CC3">
        <w:rPr>
          <w:rFonts w:ascii="Palatino Linotype" w:hAnsi="Palatino Linotype"/>
          <w:sz w:val="18"/>
          <w:szCs w:val="18"/>
        </w:rPr>
      </w:r>
      <w:r w:rsidR="00656CC3">
        <w:rPr>
          <w:rFonts w:ascii="Palatino Linotype" w:hAnsi="Palatino Linotype"/>
          <w:sz w:val="18"/>
          <w:szCs w:val="18"/>
        </w:rPr>
        <w:fldChar w:fldCharType="separate"/>
      </w:r>
      <w:r w:rsidRPr="00F017F1">
        <w:rPr>
          <w:rFonts w:ascii="Palatino Linotype" w:hAnsi="Palatino Linotype"/>
          <w:sz w:val="18"/>
          <w:szCs w:val="18"/>
        </w:rPr>
        <w:fldChar w:fldCharType="end"/>
      </w:r>
      <w:bookmarkEnd w:id="1"/>
      <w:r w:rsidRPr="00533A1E">
        <w:rPr>
          <w:rFonts w:ascii="Palatino Linotype" w:hAnsi="Palatino Linotype"/>
        </w:rPr>
        <w:t xml:space="preserve"> IHP</w:t>
      </w:r>
    </w:p>
    <w:p w14:paraId="680356D4" w14:textId="7DB9189C" w:rsidR="00533A1E" w:rsidRPr="00533A1E" w:rsidRDefault="00533A1E" w:rsidP="00533A1E">
      <w:pPr>
        <w:pStyle w:val="ListParagraph"/>
        <w:numPr>
          <w:ilvl w:val="1"/>
          <w:numId w:val="32"/>
        </w:numPr>
        <w:rPr>
          <w:rFonts w:ascii="Palatino Linotype" w:hAnsi="Palatino Linotype"/>
        </w:rPr>
      </w:pPr>
      <w:r w:rsidRPr="00F017F1">
        <w:rPr>
          <w:rFonts w:ascii="Palatino Linotype" w:hAnsi="Palatino Linotype"/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F017F1">
        <w:rPr>
          <w:rFonts w:ascii="Palatino Linotype" w:hAnsi="Palatino Linotype"/>
          <w:sz w:val="18"/>
          <w:szCs w:val="18"/>
        </w:rPr>
        <w:instrText xml:space="preserve"> FORMCHECKBOX </w:instrText>
      </w:r>
      <w:r w:rsidR="00656CC3">
        <w:rPr>
          <w:rFonts w:ascii="Palatino Linotype" w:hAnsi="Palatino Linotype"/>
          <w:sz w:val="18"/>
          <w:szCs w:val="18"/>
        </w:rPr>
      </w:r>
      <w:r w:rsidR="00656CC3">
        <w:rPr>
          <w:rFonts w:ascii="Palatino Linotype" w:hAnsi="Palatino Linotype"/>
          <w:sz w:val="18"/>
          <w:szCs w:val="18"/>
        </w:rPr>
        <w:fldChar w:fldCharType="separate"/>
      </w:r>
      <w:r w:rsidRPr="00F017F1">
        <w:rPr>
          <w:rFonts w:ascii="Palatino Linotype" w:hAnsi="Palatino Linotype"/>
          <w:sz w:val="18"/>
          <w:szCs w:val="18"/>
        </w:rPr>
        <w:fldChar w:fldCharType="end"/>
      </w:r>
      <w:bookmarkEnd w:id="2"/>
      <w:r w:rsidRPr="00533A1E">
        <w:rPr>
          <w:rFonts w:ascii="Palatino Linotype" w:hAnsi="Palatino Linotype"/>
        </w:rPr>
        <w:t>Medical Note</w:t>
      </w:r>
    </w:p>
    <w:p w14:paraId="40F2167A" w14:textId="500AEECE" w:rsidR="00533A1E" w:rsidRPr="00533A1E" w:rsidRDefault="00533A1E" w:rsidP="00533A1E">
      <w:pPr>
        <w:pStyle w:val="ListParagraph"/>
        <w:numPr>
          <w:ilvl w:val="1"/>
          <w:numId w:val="32"/>
        </w:numPr>
        <w:rPr>
          <w:rFonts w:ascii="Palatino Linotype" w:hAnsi="Palatino Linotype"/>
        </w:rPr>
      </w:pPr>
      <w:r w:rsidRPr="00F017F1">
        <w:rPr>
          <w:rFonts w:ascii="Palatino Linotype" w:hAnsi="Palatino Linotype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F017F1">
        <w:rPr>
          <w:rFonts w:ascii="Palatino Linotype" w:hAnsi="Palatino Linotype"/>
          <w:sz w:val="18"/>
          <w:szCs w:val="18"/>
        </w:rPr>
        <w:instrText xml:space="preserve"> FORMCHECKBOX </w:instrText>
      </w:r>
      <w:r w:rsidR="00656CC3">
        <w:rPr>
          <w:rFonts w:ascii="Palatino Linotype" w:hAnsi="Palatino Linotype"/>
          <w:sz w:val="18"/>
          <w:szCs w:val="18"/>
        </w:rPr>
      </w:r>
      <w:r w:rsidR="00656CC3">
        <w:rPr>
          <w:rFonts w:ascii="Palatino Linotype" w:hAnsi="Palatino Linotype"/>
          <w:sz w:val="18"/>
          <w:szCs w:val="18"/>
        </w:rPr>
        <w:fldChar w:fldCharType="separate"/>
      </w:r>
      <w:r w:rsidRPr="00F017F1">
        <w:rPr>
          <w:rFonts w:ascii="Palatino Linotype" w:hAnsi="Palatino Linotype"/>
          <w:sz w:val="18"/>
          <w:szCs w:val="18"/>
        </w:rPr>
        <w:fldChar w:fldCharType="end"/>
      </w:r>
      <w:bookmarkEnd w:id="3"/>
      <w:r w:rsidRPr="00533A1E">
        <w:rPr>
          <w:rFonts w:ascii="Palatino Linotype" w:hAnsi="Palatino Linotype"/>
        </w:rPr>
        <w:t xml:space="preserve">Other: </w:t>
      </w:r>
      <w:sdt>
        <w:sdtPr>
          <w:rPr>
            <w:rFonts w:ascii="Palatino Linotype" w:hAnsi="Palatino Linotype"/>
          </w:rPr>
          <w:id w:val="-642116046"/>
          <w:placeholder>
            <w:docPart w:val="FE28A4BFAC7948519425E860A4665B7A"/>
          </w:placeholder>
          <w:showingPlcHdr/>
          <w:text/>
        </w:sdtPr>
        <w:sdtEndPr/>
        <w:sdtContent>
          <w:r w:rsidRPr="00533A1E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sdtContent>
      </w:sdt>
    </w:p>
    <w:p w14:paraId="4E7824C9" w14:textId="143B5BCC" w:rsidR="00533A1E" w:rsidRPr="00533A1E" w:rsidRDefault="00533A1E" w:rsidP="00533A1E">
      <w:r w:rsidRPr="00533A1E">
        <w:rPr>
          <w:sz w:val="18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533A1E">
        <w:rPr>
          <w:sz w:val="18"/>
          <w:szCs w:val="18"/>
        </w:rPr>
        <w:instrText xml:space="preserve"> FORMCHECKBOX </w:instrText>
      </w:r>
      <w:r w:rsidR="00656CC3">
        <w:rPr>
          <w:sz w:val="18"/>
          <w:szCs w:val="18"/>
        </w:rPr>
      </w:r>
      <w:r w:rsidR="00656CC3">
        <w:rPr>
          <w:sz w:val="18"/>
          <w:szCs w:val="18"/>
        </w:rPr>
        <w:fldChar w:fldCharType="separate"/>
      </w:r>
      <w:r w:rsidRPr="00533A1E">
        <w:rPr>
          <w:sz w:val="18"/>
          <w:szCs w:val="18"/>
        </w:rPr>
        <w:fldChar w:fldCharType="end"/>
      </w:r>
      <w:bookmarkEnd w:id="4"/>
      <w:r w:rsidRPr="00533A1E">
        <w:rPr>
          <w:sz w:val="18"/>
          <w:szCs w:val="18"/>
        </w:rPr>
        <w:t xml:space="preserve"> </w:t>
      </w:r>
      <w:r w:rsidRPr="00533A1E">
        <w:t>Family Issue</w:t>
      </w:r>
    </w:p>
    <w:p w14:paraId="443D5961" w14:textId="6AA4481A" w:rsidR="00533A1E" w:rsidRPr="00533A1E" w:rsidRDefault="00533A1E" w:rsidP="00533A1E">
      <w:pPr>
        <w:pStyle w:val="ListParagraph"/>
        <w:numPr>
          <w:ilvl w:val="0"/>
          <w:numId w:val="32"/>
        </w:numPr>
        <w:rPr>
          <w:rFonts w:ascii="Palatino Linotype" w:hAnsi="Palatino Linotype"/>
        </w:rPr>
      </w:pPr>
      <w:r w:rsidRPr="00533A1E">
        <w:rPr>
          <w:rFonts w:ascii="Palatino Linotype" w:hAnsi="Palatino Linotype"/>
        </w:rPr>
        <w:t>Is there school documentation?</w:t>
      </w:r>
    </w:p>
    <w:p w14:paraId="3B6EF380" w14:textId="7A02299F" w:rsidR="00533A1E" w:rsidRPr="00533A1E" w:rsidRDefault="00533A1E" w:rsidP="00533A1E">
      <w:pPr>
        <w:pStyle w:val="ListParagraph"/>
        <w:numPr>
          <w:ilvl w:val="1"/>
          <w:numId w:val="32"/>
        </w:numPr>
        <w:rPr>
          <w:rFonts w:ascii="Palatino Linotype" w:hAnsi="Palatino Linotype"/>
        </w:rPr>
      </w:pPr>
      <w:r w:rsidRPr="00533A1E">
        <w:rPr>
          <w:rFonts w:ascii="Palatino Linotype" w:hAnsi="Palatino Linotype"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533A1E">
        <w:rPr>
          <w:rFonts w:ascii="Palatino Linotype" w:hAnsi="Palatino Linotype"/>
          <w:sz w:val="18"/>
          <w:szCs w:val="18"/>
        </w:rPr>
        <w:instrText xml:space="preserve"> FORMCHECKBOX </w:instrText>
      </w:r>
      <w:r w:rsidR="00656CC3">
        <w:rPr>
          <w:rFonts w:ascii="Palatino Linotype" w:hAnsi="Palatino Linotype"/>
          <w:sz w:val="18"/>
          <w:szCs w:val="18"/>
        </w:rPr>
      </w:r>
      <w:r w:rsidR="00656CC3">
        <w:rPr>
          <w:rFonts w:ascii="Palatino Linotype" w:hAnsi="Palatino Linotype"/>
          <w:sz w:val="18"/>
          <w:szCs w:val="18"/>
        </w:rPr>
        <w:fldChar w:fldCharType="separate"/>
      </w:r>
      <w:r w:rsidRPr="00533A1E">
        <w:rPr>
          <w:rFonts w:ascii="Palatino Linotype" w:hAnsi="Palatino Linotype"/>
          <w:sz w:val="18"/>
          <w:szCs w:val="18"/>
        </w:rPr>
        <w:fldChar w:fldCharType="end"/>
      </w:r>
      <w:bookmarkEnd w:id="5"/>
      <w:r w:rsidRPr="00533A1E">
        <w:rPr>
          <w:rFonts w:ascii="Palatino Linotype" w:hAnsi="Palatino Linotype"/>
          <w:sz w:val="18"/>
          <w:szCs w:val="18"/>
        </w:rPr>
        <w:t xml:space="preserve"> </w:t>
      </w:r>
      <w:r w:rsidRPr="00533A1E">
        <w:rPr>
          <w:rFonts w:ascii="Palatino Linotype" w:hAnsi="Palatino Linotype"/>
        </w:rPr>
        <w:t>School Counseling notes</w:t>
      </w:r>
    </w:p>
    <w:p w14:paraId="4003A0D6" w14:textId="18235EF6" w:rsidR="00533A1E" w:rsidRPr="00533A1E" w:rsidRDefault="00533A1E" w:rsidP="00533A1E">
      <w:pPr>
        <w:pStyle w:val="ListParagraph"/>
        <w:numPr>
          <w:ilvl w:val="1"/>
          <w:numId w:val="32"/>
        </w:numPr>
        <w:rPr>
          <w:rFonts w:ascii="Palatino Linotype" w:hAnsi="Palatino Linotype"/>
        </w:rPr>
      </w:pPr>
      <w:r w:rsidRPr="00533A1E">
        <w:rPr>
          <w:rFonts w:ascii="Palatino Linotype" w:hAnsi="Palatino Linotype"/>
          <w:sz w:val="18"/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533A1E">
        <w:rPr>
          <w:rFonts w:ascii="Palatino Linotype" w:hAnsi="Palatino Linotype"/>
          <w:sz w:val="18"/>
          <w:szCs w:val="18"/>
        </w:rPr>
        <w:instrText xml:space="preserve"> FORMCHECKBOX </w:instrText>
      </w:r>
      <w:r w:rsidR="00656CC3">
        <w:rPr>
          <w:rFonts w:ascii="Palatino Linotype" w:hAnsi="Palatino Linotype"/>
          <w:sz w:val="18"/>
          <w:szCs w:val="18"/>
        </w:rPr>
      </w:r>
      <w:r w:rsidR="00656CC3">
        <w:rPr>
          <w:rFonts w:ascii="Palatino Linotype" w:hAnsi="Palatino Linotype"/>
          <w:sz w:val="18"/>
          <w:szCs w:val="18"/>
        </w:rPr>
        <w:fldChar w:fldCharType="separate"/>
      </w:r>
      <w:r w:rsidRPr="00533A1E">
        <w:rPr>
          <w:rFonts w:ascii="Palatino Linotype" w:hAnsi="Palatino Linotype"/>
          <w:sz w:val="18"/>
          <w:szCs w:val="18"/>
        </w:rPr>
        <w:fldChar w:fldCharType="end"/>
      </w:r>
      <w:bookmarkEnd w:id="6"/>
      <w:r w:rsidRPr="00533A1E">
        <w:rPr>
          <w:rFonts w:ascii="Palatino Linotype" w:hAnsi="Palatino Linotype"/>
        </w:rPr>
        <w:t xml:space="preserve"> EST Plan</w:t>
      </w:r>
    </w:p>
    <w:p w14:paraId="1FFED318" w14:textId="33802F3B" w:rsidR="00533A1E" w:rsidRPr="00533A1E" w:rsidRDefault="00533A1E" w:rsidP="00533A1E">
      <w:pPr>
        <w:pStyle w:val="ListParagraph"/>
        <w:numPr>
          <w:ilvl w:val="1"/>
          <w:numId w:val="32"/>
        </w:numPr>
        <w:rPr>
          <w:rFonts w:ascii="Palatino Linotype" w:hAnsi="Palatino Linotype"/>
        </w:rPr>
      </w:pPr>
      <w:r w:rsidRPr="00533A1E">
        <w:rPr>
          <w:rFonts w:ascii="Palatino Linotype" w:hAnsi="Palatino Linotype"/>
          <w:sz w:val="18"/>
          <w:szCs w:val="1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Pr="00533A1E">
        <w:rPr>
          <w:rFonts w:ascii="Palatino Linotype" w:hAnsi="Palatino Linotype"/>
          <w:sz w:val="18"/>
          <w:szCs w:val="18"/>
        </w:rPr>
        <w:instrText xml:space="preserve"> FORMCHECKBOX </w:instrText>
      </w:r>
      <w:r w:rsidR="00656CC3">
        <w:rPr>
          <w:rFonts w:ascii="Palatino Linotype" w:hAnsi="Palatino Linotype"/>
          <w:sz w:val="18"/>
          <w:szCs w:val="18"/>
        </w:rPr>
      </w:r>
      <w:r w:rsidR="00656CC3">
        <w:rPr>
          <w:rFonts w:ascii="Palatino Linotype" w:hAnsi="Palatino Linotype"/>
          <w:sz w:val="18"/>
          <w:szCs w:val="18"/>
        </w:rPr>
        <w:fldChar w:fldCharType="separate"/>
      </w:r>
      <w:r w:rsidRPr="00533A1E">
        <w:rPr>
          <w:rFonts w:ascii="Palatino Linotype" w:hAnsi="Palatino Linotype"/>
          <w:sz w:val="18"/>
          <w:szCs w:val="18"/>
        </w:rPr>
        <w:fldChar w:fldCharType="end"/>
      </w:r>
      <w:bookmarkEnd w:id="7"/>
      <w:r w:rsidRPr="00533A1E">
        <w:rPr>
          <w:rFonts w:ascii="Palatino Linotype" w:hAnsi="Palatino Linotype"/>
        </w:rPr>
        <w:t xml:space="preserve"> Other: </w:t>
      </w:r>
      <w:sdt>
        <w:sdtPr>
          <w:rPr>
            <w:rFonts w:ascii="Palatino Linotype" w:hAnsi="Palatino Linotype"/>
          </w:rPr>
          <w:id w:val="594755490"/>
          <w:placeholder>
            <w:docPart w:val="D4A586902C6041FFAA51D3BE925048F0"/>
          </w:placeholder>
          <w:showingPlcHdr/>
          <w:text/>
        </w:sdtPr>
        <w:sdtEndPr/>
        <w:sdtContent>
          <w:r w:rsidRPr="00533A1E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sdtContent>
      </w:sdt>
    </w:p>
    <w:p w14:paraId="57A0A746" w14:textId="6CCD780B" w:rsidR="00533A1E" w:rsidRPr="00F017F1" w:rsidRDefault="00533A1E" w:rsidP="00533A1E">
      <w:pPr>
        <w:rPr>
          <w:u w:val="single"/>
        </w:rPr>
      </w:pPr>
      <w:r w:rsidRPr="00533A1E">
        <w:rPr>
          <w:sz w:val="18"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533A1E">
        <w:rPr>
          <w:sz w:val="18"/>
          <w:szCs w:val="18"/>
        </w:rPr>
        <w:instrText xml:space="preserve"> FORMCHECKBOX </w:instrText>
      </w:r>
      <w:r w:rsidR="00656CC3">
        <w:rPr>
          <w:sz w:val="18"/>
          <w:szCs w:val="18"/>
        </w:rPr>
      </w:r>
      <w:r w:rsidR="00656CC3">
        <w:rPr>
          <w:sz w:val="18"/>
          <w:szCs w:val="18"/>
        </w:rPr>
        <w:fldChar w:fldCharType="separate"/>
      </w:r>
      <w:r w:rsidRPr="00533A1E">
        <w:rPr>
          <w:sz w:val="18"/>
          <w:szCs w:val="18"/>
        </w:rPr>
        <w:fldChar w:fldCharType="end"/>
      </w:r>
      <w:bookmarkEnd w:id="8"/>
      <w:r>
        <w:t xml:space="preserve"> Other:</w:t>
      </w:r>
      <w:r w:rsidR="00DA5995">
        <w:t xml:space="preserve"> </w:t>
      </w:r>
      <w:sdt>
        <w:sdtPr>
          <w:rPr>
            <w:u w:val="single"/>
          </w:rPr>
          <w:id w:val="1534005013"/>
          <w:placeholder>
            <w:docPart w:val="4647245D22CD447FB330A3A00B3C35F6"/>
          </w:placeholder>
          <w:showingPlcHdr/>
          <w:text/>
        </w:sdtPr>
        <w:sdtEndPr/>
        <w:sdtContent>
          <w:r w:rsidRPr="00F017F1">
            <w:rPr>
              <w:rStyle w:val="PlaceholderText"/>
              <w:b/>
              <w:u w:val="single"/>
            </w:rPr>
            <w:t>Click or tap here to enter text.</w:t>
          </w:r>
        </w:sdtContent>
      </w:sdt>
    </w:p>
    <w:p w14:paraId="4A60A0CA" w14:textId="7CAB6F03" w:rsidR="00533A1E" w:rsidRDefault="00533A1E" w:rsidP="00533A1E"/>
    <w:p w14:paraId="57CEB296" w14:textId="247ADF51" w:rsidR="00533A1E" w:rsidRPr="00F017F1" w:rsidRDefault="00533A1E" w:rsidP="00533A1E">
      <w:pPr>
        <w:rPr>
          <w:b/>
        </w:rPr>
      </w:pPr>
      <w:r w:rsidRPr="00F017F1">
        <w:rPr>
          <w:b/>
        </w:rPr>
        <w:t>Please describe the actions taken to support maintaining full time status and the reason for requesting an exception to the Early College Program (please be specific):</w:t>
      </w:r>
    </w:p>
    <w:p w14:paraId="12D266B0" w14:textId="03021D8B" w:rsidR="00533A1E" w:rsidRPr="00F017F1" w:rsidRDefault="00533A1E" w:rsidP="00533A1E">
      <w:pPr>
        <w:pStyle w:val="ListParagraph"/>
        <w:numPr>
          <w:ilvl w:val="0"/>
          <w:numId w:val="33"/>
        </w:numPr>
        <w:rPr>
          <w:rFonts w:ascii="Palatino Linotype" w:hAnsi="Palatino Linotype"/>
        </w:rPr>
      </w:pPr>
      <w:r w:rsidRPr="00F017F1">
        <w:rPr>
          <w:rFonts w:ascii="Palatino Linotype" w:hAnsi="Palatino Linotype"/>
        </w:rPr>
        <w:t>What assessments were used to decide the student was academically ready for the program?</w:t>
      </w:r>
      <w:r w:rsidRPr="00F017F1">
        <w:rPr>
          <w:rFonts w:ascii="Palatino Linotype" w:hAnsi="Palatino Linotype"/>
          <w:u w:val="single"/>
        </w:rPr>
        <w:t xml:space="preserve"> </w:t>
      </w:r>
      <w:sdt>
        <w:sdtPr>
          <w:rPr>
            <w:rFonts w:ascii="Palatino Linotype" w:hAnsi="Palatino Linotype"/>
            <w:u w:val="single"/>
          </w:rPr>
          <w:id w:val="-406536306"/>
          <w:placeholder>
            <w:docPart w:val="9FC4ED52D139471EAC2996641CFBB65B"/>
          </w:placeholder>
          <w:showingPlcHdr/>
          <w:text/>
        </w:sdtPr>
        <w:sdtEndPr/>
        <w:sdtContent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sdtContent>
      </w:sdt>
    </w:p>
    <w:p w14:paraId="66B585CC" w14:textId="526CBA85" w:rsidR="00533A1E" w:rsidRPr="00F017F1" w:rsidRDefault="00533A1E" w:rsidP="00533A1E">
      <w:pPr>
        <w:pStyle w:val="ListParagraph"/>
        <w:numPr>
          <w:ilvl w:val="0"/>
          <w:numId w:val="33"/>
        </w:numPr>
        <w:rPr>
          <w:rFonts w:ascii="Palatino Linotype" w:hAnsi="Palatino Linotype"/>
        </w:rPr>
      </w:pPr>
      <w:r w:rsidRPr="00F017F1">
        <w:rPr>
          <w:rFonts w:ascii="Palatino Linotype" w:hAnsi="Palatino Linotype"/>
        </w:rPr>
        <w:t xml:space="preserve">What counseling or supports were provided to the student to allow them to maintain full time status?  </w:t>
      </w:r>
      <w:sdt>
        <w:sdtPr>
          <w:rPr>
            <w:rFonts w:ascii="Palatino Linotype" w:hAnsi="Palatino Linotype"/>
            <w:u w:val="single"/>
          </w:rPr>
          <w:id w:val="797187934"/>
          <w:placeholder>
            <w:docPart w:val="E522035C35BD45129F37B7BB92074115"/>
          </w:placeholder>
          <w:showingPlcHdr/>
          <w:text/>
        </w:sdtPr>
        <w:sdtEndPr/>
        <w:sdtContent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sdtContent>
      </w:sdt>
    </w:p>
    <w:p w14:paraId="62459FDC" w14:textId="7A0A0261" w:rsidR="00533A1E" w:rsidRPr="00F017F1" w:rsidRDefault="00533A1E" w:rsidP="00533A1E">
      <w:pPr>
        <w:pStyle w:val="ListParagraph"/>
        <w:numPr>
          <w:ilvl w:val="0"/>
          <w:numId w:val="33"/>
        </w:numPr>
        <w:rPr>
          <w:rFonts w:ascii="Palatino Linotype" w:hAnsi="Palatino Linotype"/>
          <w:u w:val="single"/>
        </w:rPr>
      </w:pPr>
      <w:r w:rsidRPr="00F017F1">
        <w:rPr>
          <w:rFonts w:ascii="Palatino Linotype" w:hAnsi="Palatino Linotype"/>
        </w:rPr>
        <w:t xml:space="preserve">Were other courses available and offered to this student so that they could maintain full time status? </w:t>
      </w:r>
      <w:sdt>
        <w:sdtPr>
          <w:rPr>
            <w:rFonts w:ascii="Palatino Linotype" w:hAnsi="Palatino Linotype"/>
            <w:u w:val="single"/>
          </w:rPr>
          <w:id w:val="932632650"/>
          <w:placeholder>
            <w:docPart w:val="589AC6D81DF247A185AFC488A6432B65"/>
          </w:placeholder>
          <w:showingPlcHdr/>
          <w:text/>
        </w:sdtPr>
        <w:sdtEndPr/>
        <w:sdtContent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sdtContent>
      </w:sdt>
    </w:p>
    <w:p w14:paraId="5D9E0781" w14:textId="3974D956" w:rsidR="00533A1E" w:rsidRPr="00F017F1" w:rsidRDefault="00533A1E" w:rsidP="00533A1E">
      <w:pPr>
        <w:pStyle w:val="ListParagraph"/>
        <w:numPr>
          <w:ilvl w:val="0"/>
          <w:numId w:val="33"/>
        </w:numPr>
        <w:rPr>
          <w:rFonts w:ascii="Palatino Linotype" w:hAnsi="Palatino Linotype"/>
          <w:u w:val="single"/>
        </w:rPr>
      </w:pPr>
      <w:r w:rsidRPr="00F017F1">
        <w:rPr>
          <w:rFonts w:ascii="Palatino Linotype" w:hAnsi="Palatino Linotype"/>
        </w:rPr>
        <w:t>Was the student notified that dropping below full-time status would make them ineligible for the program?</w:t>
      </w:r>
      <w:r w:rsidRPr="00F017F1">
        <w:rPr>
          <w:rFonts w:ascii="Palatino Linotype" w:hAnsi="Palatino Linotype"/>
          <w:u w:val="single"/>
        </w:rPr>
        <w:t xml:space="preserve"> </w:t>
      </w:r>
      <w:sdt>
        <w:sdtPr>
          <w:rPr>
            <w:rFonts w:ascii="Palatino Linotype" w:hAnsi="Palatino Linotype"/>
            <w:u w:val="single"/>
          </w:rPr>
          <w:id w:val="-1776095273"/>
          <w:placeholder>
            <w:docPart w:val="C76F67AEDF954E32965E284AB7C1C75F"/>
          </w:placeholder>
          <w:showingPlcHdr/>
          <w:text/>
        </w:sdtPr>
        <w:sdtEndPr/>
        <w:sdtContent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sdtContent>
      </w:sdt>
    </w:p>
    <w:p w14:paraId="562414F4" w14:textId="2AC7E3F8" w:rsidR="00533A1E" w:rsidRPr="00F017F1" w:rsidRDefault="00533A1E" w:rsidP="00533A1E">
      <w:pPr>
        <w:pStyle w:val="ListParagraph"/>
        <w:numPr>
          <w:ilvl w:val="0"/>
          <w:numId w:val="33"/>
        </w:numPr>
        <w:rPr>
          <w:rFonts w:ascii="Palatino Linotype" w:hAnsi="Palatino Linotype"/>
          <w:u w:val="single"/>
        </w:rPr>
      </w:pPr>
      <w:r w:rsidRPr="00F017F1">
        <w:rPr>
          <w:rFonts w:ascii="Palatino Linotype" w:hAnsi="Palatino Linotype"/>
        </w:rPr>
        <w:t xml:space="preserve">What are the extenuating circumstances? </w:t>
      </w:r>
      <w:sdt>
        <w:sdtPr>
          <w:rPr>
            <w:rFonts w:ascii="Palatino Linotype" w:hAnsi="Palatino Linotype"/>
            <w:u w:val="single"/>
          </w:rPr>
          <w:id w:val="-1785181468"/>
          <w:placeholder>
            <w:docPart w:val="84B02D87BD2D444A8804DF6878F7B476"/>
          </w:placeholder>
          <w:showingPlcHdr/>
          <w:text/>
        </w:sdtPr>
        <w:sdtEndPr/>
        <w:sdtContent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sdtContent>
      </w:sdt>
    </w:p>
    <w:p w14:paraId="2837D611" w14:textId="08051377" w:rsidR="009C0AC4" w:rsidRDefault="00533A1E" w:rsidP="00533A1E">
      <w:pPr>
        <w:rPr>
          <w:b/>
        </w:rPr>
      </w:pPr>
      <w:r w:rsidRPr="00F017F1">
        <w:rPr>
          <w:b/>
        </w:rPr>
        <w:t>Please identify the supports that will be in place for the student if they maintain part-time status</w:t>
      </w:r>
      <w:r w:rsidR="009C0AC4">
        <w:rPr>
          <w:b/>
        </w:rPr>
        <w:t xml:space="preserve">:   </w:t>
      </w:r>
      <w:sdt>
        <w:sdtPr>
          <w:rPr>
            <w:u w:val="single"/>
          </w:rPr>
          <w:id w:val="-857656966"/>
          <w:placeholder>
            <w:docPart w:val="4DA6899DCDB9458FBB0A6EB2026E00D7"/>
          </w:placeholder>
          <w:showingPlcHdr/>
          <w:text/>
        </w:sdtPr>
        <w:sdtEndPr/>
        <w:sdtContent>
          <w:r w:rsidR="009C0AC4" w:rsidRPr="00F017F1">
            <w:rPr>
              <w:rStyle w:val="PlaceholderText"/>
              <w:u w:val="single"/>
            </w:rPr>
            <w:t>Click or tap here to enter text.</w:t>
          </w:r>
        </w:sdtContent>
      </w:sdt>
    </w:p>
    <w:p w14:paraId="690461FE" w14:textId="77777777" w:rsidR="009C0AC4" w:rsidRPr="00F017F1" w:rsidRDefault="009C0AC4" w:rsidP="00533A1E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017F1" w14:paraId="23FD12C1" w14:textId="77777777" w:rsidTr="00F017F1">
        <w:tc>
          <w:tcPr>
            <w:tcW w:w="4675" w:type="dxa"/>
          </w:tcPr>
          <w:p w14:paraId="5BAFE347" w14:textId="77777777" w:rsidR="00F017F1" w:rsidRDefault="00F017F1" w:rsidP="00F017F1">
            <w:pPr>
              <w:spacing w:before="0" w:after="0"/>
              <w:jc w:val="center"/>
            </w:pPr>
            <w:r>
              <w:t>Course Title</w:t>
            </w:r>
          </w:p>
        </w:tc>
        <w:tc>
          <w:tcPr>
            <w:tcW w:w="4675" w:type="dxa"/>
          </w:tcPr>
          <w:p w14:paraId="05AEF516" w14:textId="77777777" w:rsidR="00F017F1" w:rsidRDefault="00F017F1" w:rsidP="00F017F1">
            <w:pPr>
              <w:spacing w:before="0" w:after="0"/>
              <w:jc w:val="center"/>
            </w:pPr>
            <w:r>
              <w:t>Course Number</w:t>
            </w:r>
          </w:p>
        </w:tc>
      </w:tr>
      <w:tr w:rsidR="00F017F1" w14:paraId="5A206F6B" w14:textId="77777777" w:rsidTr="00F017F1">
        <w:sdt>
          <w:sdtPr>
            <w:rPr>
              <w:u w:val="single"/>
            </w:rPr>
            <w:id w:val="353696651"/>
            <w:placeholder>
              <w:docPart w:val="112A1B76882B4C9BAAA609711E06729F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3EC52DB6" w14:textId="77777777" w:rsidR="00F017F1" w:rsidRPr="00F017F1" w:rsidRDefault="00F017F1" w:rsidP="00F017F1">
                <w:pPr>
                  <w:spacing w:before="0" w:after="0"/>
                  <w:rPr>
                    <w:u w:val="single"/>
                  </w:rPr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id w:val="1891609041"/>
            <w:placeholder>
              <w:docPart w:val="2D8FFA5813A648CA8E956A49A9AF5594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2D77706A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F017F1" w14:paraId="6E08B9A6" w14:textId="77777777" w:rsidTr="00F017F1">
        <w:sdt>
          <w:sdtPr>
            <w:id w:val="157581015"/>
            <w:placeholder>
              <w:docPart w:val="0688C25F225C486F8B88E8B48E69202B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295F3EB4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id w:val="1320220763"/>
            <w:placeholder>
              <w:docPart w:val="A30B0BD767A14C0B8F745D50CFEFF6EB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45F54945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F017F1" w14:paraId="3D95B345" w14:textId="77777777" w:rsidTr="00F017F1">
        <w:sdt>
          <w:sdtPr>
            <w:id w:val="973331745"/>
            <w:placeholder>
              <w:docPart w:val="7658B017F2AC4B3592B0E1D6D1DD3AA2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5FC7107C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id w:val="-1665700386"/>
            <w:placeholder>
              <w:docPart w:val="947F1151600D4681B0B2B49A74F1AB9C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72D0568F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F017F1" w14:paraId="469BA768" w14:textId="77777777" w:rsidTr="00F017F1">
        <w:sdt>
          <w:sdtPr>
            <w:id w:val="1073779308"/>
            <w:placeholder>
              <w:docPart w:val="B815301A98A44952B5E7136D8693EBA5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330B39B4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id w:val="-1702079124"/>
            <w:placeholder>
              <w:docPart w:val="4B39ECC898FD4D4FB1663EE6E324710A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50B18DD9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F017F1" w14:paraId="0D135C8B" w14:textId="77777777" w:rsidTr="00F017F1">
        <w:sdt>
          <w:sdtPr>
            <w:id w:val="1659650623"/>
            <w:placeholder>
              <w:docPart w:val="80722E58FC48425484574ED1C2BA6877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5C7217FF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id w:val="-1128313434"/>
            <w:placeholder>
              <w:docPart w:val="8BC53CD3B12943118CD7A7B271E64930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200F7BF6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  <w:tr w:rsidR="00F017F1" w14:paraId="4FA2387A" w14:textId="77777777" w:rsidTr="00F017F1">
        <w:sdt>
          <w:sdtPr>
            <w:id w:val="944586437"/>
            <w:placeholder>
              <w:docPart w:val="2B55C5553F334602994732ECCC0F7F74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3AD2019C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  <w:sdt>
          <w:sdtPr>
            <w:id w:val="1288242409"/>
            <w:placeholder>
              <w:docPart w:val="79BBA5BE3EEA43EAB9CE1FF8E0C3D7EB"/>
            </w:placeholder>
            <w:showingPlcHdr/>
            <w:text/>
          </w:sdtPr>
          <w:sdtEndPr/>
          <w:sdtContent>
            <w:tc>
              <w:tcPr>
                <w:tcW w:w="4675" w:type="dxa"/>
              </w:tcPr>
              <w:p w14:paraId="25949198" w14:textId="77777777" w:rsidR="00F017F1" w:rsidRDefault="00F017F1" w:rsidP="00F017F1">
                <w:pPr>
                  <w:spacing w:before="0" w:after="0"/>
                </w:pPr>
                <w:r w:rsidRPr="00F017F1">
                  <w:rPr>
                    <w:rStyle w:val="PlaceholderText"/>
                    <w:u w:val="single"/>
                  </w:rPr>
                  <w:t>Click or tap here to enter text.</w:t>
                </w:r>
              </w:p>
            </w:tc>
          </w:sdtContent>
        </w:sdt>
      </w:tr>
    </w:tbl>
    <w:p w14:paraId="6D564B83" w14:textId="0570AFD8" w:rsidR="00533A1E" w:rsidRDefault="00533A1E" w:rsidP="00533A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17F1" w14:paraId="2B2CB153" w14:textId="77777777" w:rsidTr="00F017F1">
        <w:tc>
          <w:tcPr>
            <w:tcW w:w="9350" w:type="dxa"/>
          </w:tcPr>
          <w:p w14:paraId="24287717" w14:textId="77777777" w:rsidR="00F017F1" w:rsidRPr="00952977" w:rsidRDefault="00F017F1" w:rsidP="00533A1E">
            <w:pPr>
              <w:rPr>
                <w:b/>
                <w:i/>
              </w:rPr>
            </w:pPr>
            <w:r w:rsidRPr="00952977">
              <w:rPr>
                <w:b/>
                <w:i/>
              </w:rPr>
              <w:lastRenderedPageBreak/>
              <w:t>AOE Use Only:</w:t>
            </w:r>
          </w:p>
          <w:p w14:paraId="66EB6637" w14:textId="6A22B75B" w:rsidR="00F017F1" w:rsidRDefault="00F017F1" w:rsidP="00533A1E"/>
          <w:p w14:paraId="50E10A7B" w14:textId="28A5B109" w:rsidR="00F017F1" w:rsidRDefault="00F017F1" w:rsidP="00533A1E">
            <w:r>
              <w:t>Request:</w:t>
            </w:r>
          </w:p>
          <w:p w14:paraId="63D52759" w14:textId="1CFBB8FC" w:rsidR="00CB6E56" w:rsidRDefault="00F017F1" w:rsidP="00533A1E"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>
              <w:instrText xml:space="preserve"> FORMCHECKBOX </w:instrText>
            </w:r>
            <w:r w:rsidR="00656CC3">
              <w:fldChar w:fldCharType="separate"/>
            </w:r>
            <w:r>
              <w:fldChar w:fldCharType="end"/>
            </w:r>
            <w:bookmarkEnd w:id="9"/>
            <w:r>
              <w:t xml:space="preserve"> Approved                    Notification Date: </w:t>
            </w:r>
            <w:sdt>
              <w:sdtPr>
                <w:id w:val="1297180722"/>
                <w:placeholder>
                  <w:docPart w:val="76DD3D862AA84E0FB6F8C370FD5C9915"/>
                </w:placeholder>
                <w:showingPlcHdr/>
              </w:sdtPr>
              <w:sdtContent>
                <w:r w:rsidR="00CB6E56" w:rsidRPr="006230F3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  <w:p w14:paraId="6526AC81" w14:textId="3E86122F" w:rsidR="00F017F1" w:rsidRDefault="00F017F1" w:rsidP="00533A1E"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1"/>
            <w:r>
              <w:instrText xml:space="preserve"> FORMCHECKBOX </w:instrText>
            </w:r>
            <w:r w:rsidR="00656CC3">
              <w:fldChar w:fldCharType="separate"/>
            </w:r>
            <w:r>
              <w:fldChar w:fldCharType="end"/>
            </w:r>
            <w:bookmarkEnd w:id="10"/>
            <w:r>
              <w:t xml:space="preserve"> Denied by AOE Staff:</w:t>
            </w:r>
            <w:sdt>
              <w:sdtPr>
                <w:id w:val="-1788426441"/>
                <w:placeholder>
                  <w:docPart w:val="DefaultPlaceholder_-1854013440"/>
                </w:placeholder>
              </w:sdtPr>
              <w:sdtContent>
                <w:sdt>
                  <w:sdtPr>
                    <w:id w:val="-617216552"/>
                    <w:placeholder>
                      <w:docPart w:val="5A622E5964924AAFAC7D9595ABB56DD0"/>
                    </w:placeholder>
                    <w:showingPlcHdr/>
                  </w:sdtPr>
                  <w:sdtContent>
                    <w:r w:rsidR="00913782" w:rsidRPr="006230F3">
                      <w:rPr>
                        <w:rStyle w:val="PlaceholderText"/>
                        <w:rFonts w:eastAsiaTheme="minorHAnsi"/>
                        <w:u w:val="single"/>
                      </w:rPr>
                      <w:t>Click or tap here to enter text.</w:t>
                    </w:r>
                  </w:sdtContent>
                </w:sdt>
              </w:sdtContent>
            </w:sdt>
            <w:r>
              <w:t xml:space="preserve">  Notification Date: </w:t>
            </w:r>
            <w:sdt>
              <w:sdtPr>
                <w:id w:val="164595276"/>
                <w:placeholder>
                  <w:docPart w:val="DefaultPlaceholder_-1854013440"/>
                </w:placeholder>
              </w:sdtPr>
              <w:sdtContent>
                <w:sdt>
                  <w:sdtPr>
                    <w:id w:val="-2056927947"/>
                    <w:placeholder>
                      <w:docPart w:val="8DFA0311AD614F8A896E5E504D4CEF42"/>
                    </w:placeholder>
                    <w:showingPlcHdr/>
                    <w:text/>
                  </w:sdtPr>
                  <w:sdtContent>
                    <w:r w:rsidR="00C371D5" w:rsidRPr="006230F3">
                      <w:rPr>
                        <w:rStyle w:val="PlaceholderText"/>
                        <w:rFonts w:eastAsiaTheme="minorHAnsi"/>
                        <w:u w:val="single"/>
                      </w:rPr>
                      <w:t>Click or tap here to enter text.</w:t>
                    </w:r>
                  </w:sdtContent>
                </w:sdt>
              </w:sdtContent>
            </w:sdt>
          </w:p>
          <w:p w14:paraId="792B97EC" w14:textId="187043BB" w:rsidR="00F017F1" w:rsidRDefault="00F017F1" w:rsidP="00533A1E"/>
          <w:p w14:paraId="25E30E50" w14:textId="0A3E39CE" w:rsidR="00F017F1" w:rsidRDefault="00F017F1" w:rsidP="00533A1E">
            <w:r>
              <w:t xml:space="preserve">If denied, reason(s): </w:t>
            </w:r>
            <w:sdt>
              <w:sdtPr>
                <w:id w:val="-486857476"/>
                <w:placeholder>
                  <w:docPart w:val="DefaultPlaceholder_-1854013440"/>
                </w:placeholder>
                <w:showingPlcHdr/>
              </w:sdtPr>
              <w:sdtContent>
                <w:r w:rsidR="00913782" w:rsidRPr="006230F3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  <w:p w14:paraId="2959D52C" w14:textId="0E35BC0E" w:rsidR="00F017F1" w:rsidRDefault="00F017F1" w:rsidP="00533A1E"/>
          <w:p w14:paraId="37DFD687" w14:textId="77777777" w:rsidR="00F017F1" w:rsidRDefault="00F017F1" w:rsidP="00533A1E"/>
          <w:p w14:paraId="28414147" w14:textId="423A67EE" w:rsidR="00F017F1" w:rsidRDefault="00F017F1" w:rsidP="00533A1E">
            <w:r>
              <w:t>Notified:</w:t>
            </w:r>
            <w:r w:rsidR="00952977">
              <w:t xml:space="preserve"> </w:t>
            </w:r>
            <w:sdt>
              <w:sdtPr>
                <w:id w:val="-256439892"/>
                <w:placeholder>
                  <w:docPart w:val="DefaultPlaceholder_-1854013440"/>
                </w:placeholder>
                <w:showingPlcHdr/>
              </w:sdtPr>
              <w:sdtContent>
                <w:r w:rsidR="00B957F4" w:rsidRPr="006230F3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  <w:p w14:paraId="737EFFA8" w14:textId="27BA1EC0" w:rsidR="00F017F1" w:rsidRDefault="00F017F1" w:rsidP="00533A1E">
            <w:r>
              <w:t xml:space="preserve">Date </w:t>
            </w:r>
            <w:r w:rsidR="00952977">
              <w:t xml:space="preserve">sent to </w:t>
            </w:r>
            <w:r>
              <w:t>Business Office:</w:t>
            </w:r>
            <w:r w:rsidR="00952977">
              <w:t xml:space="preserve"> </w:t>
            </w:r>
            <w:sdt>
              <w:sdtPr>
                <w:id w:val="-1278475404"/>
                <w:placeholder>
                  <w:docPart w:val="DefaultPlaceholder_-1854013440"/>
                </w:placeholder>
                <w:showingPlcHdr/>
              </w:sdtPr>
              <w:sdtContent>
                <w:r w:rsidR="00B957F4" w:rsidRPr="006230F3">
                  <w:rPr>
                    <w:rStyle w:val="PlaceholderText"/>
                    <w:rFonts w:eastAsiaTheme="minorHAnsi"/>
                    <w:u w:val="single"/>
                  </w:rPr>
                  <w:t>Click or tap here to enter text.</w:t>
                </w:r>
              </w:sdtContent>
            </w:sdt>
          </w:p>
          <w:p w14:paraId="5C6F0C03" w14:textId="61ED9BCD" w:rsidR="00F017F1" w:rsidRDefault="00F017F1" w:rsidP="00533A1E"/>
        </w:tc>
      </w:tr>
    </w:tbl>
    <w:p w14:paraId="4F16B56E" w14:textId="77777777" w:rsidR="00F017F1" w:rsidRPr="00F017F1" w:rsidRDefault="00F017F1" w:rsidP="00533A1E"/>
    <w:p w14:paraId="51AC9640" w14:textId="77777777" w:rsidR="00533A1E" w:rsidRPr="00533A1E" w:rsidRDefault="00533A1E" w:rsidP="00533A1E"/>
    <w:sectPr w:rsidR="00533A1E" w:rsidRPr="00533A1E" w:rsidSect="00B66234"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74007" w14:textId="77777777" w:rsidR="00656CC3" w:rsidRDefault="00656CC3" w:rsidP="004062C7">
      <w:r>
        <w:separator/>
      </w:r>
    </w:p>
  </w:endnote>
  <w:endnote w:type="continuationSeparator" w:id="0">
    <w:p w14:paraId="0320F825" w14:textId="77777777" w:rsidR="00656CC3" w:rsidRDefault="00656CC3" w:rsidP="004062C7">
      <w:r>
        <w:continuationSeparator/>
      </w:r>
    </w:p>
  </w:endnote>
  <w:endnote w:type="continuationNotice" w:id="1">
    <w:p w14:paraId="799D8B70" w14:textId="77777777" w:rsidR="00656CC3" w:rsidRDefault="00656CC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6"/>
      <w:gridCol w:w="1583"/>
      <w:gridCol w:w="3651"/>
    </w:tblGrid>
    <w:tr w:rsidR="00F017F1" w14:paraId="0114C2F4" w14:textId="77777777" w:rsidTr="00774ECD">
      <w:trPr>
        <w:cantSplit/>
        <w:trHeight w:val="633"/>
        <w:tblHeader/>
      </w:trPr>
      <w:tc>
        <w:tcPr>
          <w:tcW w:w="4248" w:type="dxa"/>
        </w:tcPr>
        <w:p w14:paraId="5CA65BA6" w14:textId="77777777" w:rsidR="00F017F1" w:rsidRDefault="00F017F1" w:rsidP="004460D4">
          <w:pPr>
            <w:pStyle w:val="Footer"/>
          </w:pPr>
          <w:r>
            <w:t>Request for Exception to Full Time Status</w:t>
          </w:r>
        </w:p>
        <w:p w14:paraId="2A85F7E8" w14:textId="7D88F4E7" w:rsidR="00F017F1" w:rsidRPr="00937FFC" w:rsidRDefault="00F017F1" w:rsidP="004460D4">
          <w:pPr>
            <w:pStyle w:val="Footer"/>
          </w:pPr>
          <w:r w:rsidRPr="00937FFC">
            <w:t xml:space="preserve">(Revised: </w:t>
          </w:r>
          <w:r>
            <w:fldChar w:fldCharType="begin"/>
          </w:r>
          <w:r>
            <w:instrText xml:space="preserve"> SAVEDATE  \@ "MMMM d, yyyy"  \* MERGEFORMAT </w:instrText>
          </w:r>
          <w:r>
            <w:fldChar w:fldCharType="separate"/>
          </w:r>
          <w:r w:rsidR="00F95BB9">
            <w:rPr>
              <w:noProof/>
            </w:rPr>
            <w:t>May 11, 2020</w:t>
          </w:r>
          <w:r>
            <w:fldChar w:fldCharType="end"/>
          </w:r>
          <w:r w:rsidRPr="00937FFC">
            <w:t>)</w:t>
          </w:r>
        </w:p>
      </w:tc>
      <w:tc>
        <w:tcPr>
          <w:tcW w:w="1620" w:type="dxa"/>
        </w:tcPr>
        <w:p w14:paraId="70844629" w14:textId="77777777" w:rsidR="00F017F1" w:rsidRPr="00937FFC" w:rsidRDefault="00F017F1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7777777" w:rsidR="00F017F1" w:rsidRPr="00937FFC" w:rsidRDefault="00F017F1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68DC083F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F017F1" w:rsidRDefault="00F017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7998" w14:textId="77777777" w:rsidR="00F017F1" w:rsidRDefault="00F017F1" w:rsidP="00B66234">
    <w:pPr>
      <w:pStyle w:val="Heading1"/>
    </w:pPr>
    <w:r>
      <w:t xml:space="preserve">Contact Information: </w:t>
    </w:r>
  </w:p>
  <w:p w14:paraId="03A48068" w14:textId="77777777" w:rsidR="00F017F1" w:rsidRDefault="00F017F1" w:rsidP="00B66234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58DED47F" w14:textId="4F9C6C43" w:rsidR="00F017F1" w:rsidRPr="00B66234" w:rsidRDefault="00F017F1" w:rsidP="00B66234">
    <w:r>
      <w:t xml:space="preserve">Student Pathways at </w:t>
    </w:r>
    <w:hyperlink r:id="rId1" w:history="1">
      <w:r w:rsidR="002B4FF2" w:rsidRPr="00447428">
        <w:rPr>
          <w:rStyle w:val="Hyperlink"/>
        </w:rPr>
        <w:t>AOE.EarlyCollege@vermont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1970A" w14:textId="77777777" w:rsidR="00656CC3" w:rsidRDefault="00656CC3" w:rsidP="004062C7">
      <w:r>
        <w:separator/>
      </w:r>
    </w:p>
  </w:footnote>
  <w:footnote w:type="continuationSeparator" w:id="0">
    <w:p w14:paraId="62C56BCD" w14:textId="77777777" w:rsidR="00656CC3" w:rsidRDefault="00656CC3" w:rsidP="004062C7">
      <w:r>
        <w:continuationSeparator/>
      </w:r>
    </w:p>
  </w:footnote>
  <w:footnote w:type="continuationNotice" w:id="1">
    <w:p w14:paraId="17E8AA13" w14:textId="77777777" w:rsidR="00656CC3" w:rsidRDefault="00656CC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F017F1" w14:paraId="377E2927" w14:textId="77777777" w:rsidTr="00527113">
      <w:tc>
        <w:tcPr>
          <w:tcW w:w="4320" w:type="dxa"/>
        </w:tcPr>
        <w:p w14:paraId="711CE569" w14:textId="77777777" w:rsidR="00F017F1" w:rsidRDefault="00F017F1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1" w:name="_Hlk24543830"/>
          <w:bookmarkStart w:id="12" w:name="_Hlk24543831"/>
          <w:bookmarkStart w:id="13" w:name="_Hlk24543978"/>
          <w:bookmarkStart w:id="14" w:name="_Hlk24543979"/>
          <w:r w:rsidRPr="00147A67">
            <w:rPr>
              <w:sz w:val="20"/>
              <w:szCs w:val="20"/>
            </w:rPr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C99E89F" w14:textId="7CD823F9" w:rsidR="00F017F1" w:rsidRDefault="00F017F1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5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15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11"/>
    <w:bookmarkEnd w:id="12"/>
    <w:bookmarkEnd w:id="13"/>
    <w:bookmarkEnd w:id="14"/>
  </w:tbl>
  <w:p w14:paraId="21A37715" w14:textId="775E7B5D" w:rsidR="00F017F1" w:rsidRPr="00B46917" w:rsidRDefault="00F017F1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95005"/>
    <w:multiLevelType w:val="hybridMultilevel"/>
    <w:tmpl w:val="1C4A9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4B89025C"/>
    <w:multiLevelType w:val="hybridMultilevel"/>
    <w:tmpl w:val="01349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8"/>
  </w:num>
  <w:num w:numId="2">
    <w:abstractNumId w:val="14"/>
  </w:num>
  <w:num w:numId="3">
    <w:abstractNumId w:val="26"/>
  </w:num>
  <w:num w:numId="4">
    <w:abstractNumId w:val="21"/>
  </w:num>
  <w:num w:numId="5">
    <w:abstractNumId w:val="22"/>
  </w:num>
  <w:num w:numId="6">
    <w:abstractNumId w:val="5"/>
  </w:num>
  <w:num w:numId="7">
    <w:abstractNumId w:val="1"/>
  </w:num>
  <w:num w:numId="8">
    <w:abstractNumId w:val="15"/>
  </w:num>
  <w:num w:numId="9">
    <w:abstractNumId w:val="19"/>
  </w:num>
  <w:num w:numId="10">
    <w:abstractNumId w:val="29"/>
  </w:num>
  <w:num w:numId="11">
    <w:abstractNumId w:val="17"/>
  </w:num>
  <w:num w:numId="12">
    <w:abstractNumId w:val="9"/>
  </w:num>
  <w:num w:numId="13">
    <w:abstractNumId w:val="31"/>
  </w:num>
  <w:num w:numId="14">
    <w:abstractNumId w:val="10"/>
  </w:num>
  <w:num w:numId="15">
    <w:abstractNumId w:val="30"/>
  </w:num>
  <w:num w:numId="16">
    <w:abstractNumId w:val="4"/>
  </w:num>
  <w:num w:numId="17">
    <w:abstractNumId w:val="7"/>
  </w:num>
  <w:num w:numId="18">
    <w:abstractNumId w:val="18"/>
  </w:num>
  <w:num w:numId="19">
    <w:abstractNumId w:val="23"/>
  </w:num>
  <w:num w:numId="20">
    <w:abstractNumId w:val="12"/>
  </w:num>
  <w:num w:numId="21">
    <w:abstractNumId w:val="13"/>
  </w:num>
  <w:num w:numId="22">
    <w:abstractNumId w:val="11"/>
  </w:num>
  <w:num w:numId="23">
    <w:abstractNumId w:val="2"/>
  </w:num>
  <w:num w:numId="24">
    <w:abstractNumId w:val="27"/>
  </w:num>
  <w:num w:numId="25">
    <w:abstractNumId w:val="2"/>
  </w:num>
  <w:num w:numId="26">
    <w:abstractNumId w:val="3"/>
  </w:num>
  <w:num w:numId="27">
    <w:abstractNumId w:val="24"/>
  </w:num>
  <w:num w:numId="28">
    <w:abstractNumId w:val="25"/>
  </w:num>
  <w:num w:numId="29">
    <w:abstractNumId w:val="16"/>
  </w:num>
  <w:num w:numId="30">
    <w:abstractNumId w:val="8"/>
  </w:num>
  <w:num w:numId="31">
    <w:abstractNumId w:val="0"/>
  </w:num>
  <w:num w:numId="32">
    <w:abstractNumId w:val="20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cNQNTnlAyrd3HcioFKYI71cK95Si3BdRevj/jmE5Wiv37x8jbkekrpB4myj+U5DWBMWTcbcL7ewyru7Dg7GmIw==" w:salt="6+DyX3IFLXwSoANe5yjctQ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30823"/>
    <w:rsid w:val="000310B4"/>
    <w:rsid w:val="000321FC"/>
    <w:rsid w:val="00032488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C1F88"/>
    <w:rsid w:val="001C25E3"/>
    <w:rsid w:val="001D07C0"/>
    <w:rsid w:val="001D11ED"/>
    <w:rsid w:val="001D13F2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B4FF2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2290E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0683F"/>
    <w:rsid w:val="00527113"/>
    <w:rsid w:val="00533A1E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54C3"/>
    <w:rsid w:val="005D7389"/>
    <w:rsid w:val="005D7ABB"/>
    <w:rsid w:val="006055C1"/>
    <w:rsid w:val="006062D9"/>
    <w:rsid w:val="0062055D"/>
    <w:rsid w:val="006230F3"/>
    <w:rsid w:val="00626212"/>
    <w:rsid w:val="0063049A"/>
    <w:rsid w:val="00651E8D"/>
    <w:rsid w:val="00653BE9"/>
    <w:rsid w:val="00656CC3"/>
    <w:rsid w:val="006703F6"/>
    <w:rsid w:val="0069467C"/>
    <w:rsid w:val="006C29AA"/>
    <w:rsid w:val="006F5080"/>
    <w:rsid w:val="006F698F"/>
    <w:rsid w:val="00710FE3"/>
    <w:rsid w:val="00721DF9"/>
    <w:rsid w:val="00734368"/>
    <w:rsid w:val="00746838"/>
    <w:rsid w:val="0076755A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13782"/>
    <w:rsid w:val="00914996"/>
    <w:rsid w:val="0092656D"/>
    <w:rsid w:val="00937F53"/>
    <w:rsid w:val="00937FFC"/>
    <w:rsid w:val="0094350D"/>
    <w:rsid w:val="00952977"/>
    <w:rsid w:val="00961A6D"/>
    <w:rsid w:val="00961CDA"/>
    <w:rsid w:val="00996818"/>
    <w:rsid w:val="009A0DF6"/>
    <w:rsid w:val="009A4BD4"/>
    <w:rsid w:val="009C0AC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67F96"/>
    <w:rsid w:val="00A92164"/>
    <w:rsid w:val="00A9790E"/>
    <w:rsid w:val="00AA0207"/>
    <w:rsid w:val="00AB426A"/>
    <w:rsid w:val="00AC7241"/>
    <w:rsid w:val="00AD1A62"/>
    <w:rsid w:val="00AD4B66"/>
    <w:rsid w:val="00AD61F4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957F4"/>
    <w:rsid w:val="00BA3B50"/>
    <w:rsid w:val="00BC6DE3"/>
    <w:rsid w:val="00BD7ABE"/>
    <w:rsid w:val="00BE3F84"/>
    <w:rsid w:val="00BE43B0"/>
    <w:rsid w:val="00C01AD7"/>
    <w:rsid w:val="00C109A3"/>
    <w:rsid w:val="00C13786"/>
    <w:rsid w:val="00C371D5"/>
    <w:rsid w:val="00C45437"/>
    <w:rsid w:val="00C459C5"/>
    <w:rsid w:val="00C712A7"/>
    <w:rsid w:val="00C97C17"/>
    <w:rsid w:val="00CA71B2"/>
    <w:rsid w:val="00CB29BB"/>
    <w:rsid w:val="00CB6E56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A5995"/>
    <w:rsid w:val="00DC17CA"/>
    <w:rsid w:val="00DC3C47"/>
    <w:rsid w:val="00DE7FA2"/>
    <w:rsid w:val="00DF7A10"/>
    <w:rsid w:val="00E2171D"/>
    <w:rsid w:val="00E30534"/>
    <w:rsid w:val="00E606BA"/>
    <w:rsid w:val="00E773E9"/>
    <w:rsid w:val="00E9189B"/>
    <w:rsid w:val="00ED3A89"/>
    <w:rsid w:val="00ED49D5"/>
    <w:rsid w:val="00F017F1"/>
    <w:rsid w:val="00F13432"/>
    <w:rsid w:val="00F234A0"/>
    <w:rsid w:val="00F41E27"/>
    <w:rsid w:val="00F65CB1"/>
    <w:rsid w:val="00F661E5"/>
    <w:rsid w:val="00F76AD8"/>
    <w:rsid w:val="00F90A87"/>
    <w:rsid w:val="00F95BB9"/>
    <w:rsid w:val="00FA084B"/>
    <w:rsid w:val="00FA47FB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350C0"/>
  <w15:docId w15:val="{10BE7B90-1E82-4BFD-B9A7-8F23873BA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OE.EarlyCollege@vermont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OE.EarlyCollege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B5FF29D6CC4362AC222E4C46D88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DD030-4DBE-44F0-BC1A-DA630F5C67D3}"/>
      </w:docPartPr>
      <w:docPartBody>
        <w:p w:rsidR="00EF3F85" w:rsidRDefault="001B73D5" w:rsidP="001B73D5">
          <w:pPr>
            <w:pStyle w:val="3AB5FF29D6CC4362AC222E4C46D882B3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2AD43A5127FA4BE2BCBF05820CA44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BE6E0-89E3-4ED5-AB5B-57CFD36DBC7A}"/>
      </w:docPartPr>
      <w:docPartBody>
        <w:p w:rsidR="00EF3F85" w:rsidRDefault="001B73D5" w:rsidP="001B73D5">
          <w:pPr>
            <w:pStyle w:val="2AD43A5127FA4BE2BCBF05820CA44F33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D481E5542FC6467DA743646A58671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A2D30-868A-4D0E-BEA1-0D51CEB25B2C}"/>
      </w:docPartPr>
      <w:docPartBody>
        <w:p w:rsidR="00EF3F85" w:rsidRDefault="001B73D5" w:rsidP="001B73D5">
          <w:pPr>
            <w:pStyle w:val="D481E5542FC6467DA743646A58671B6D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6528E523F7024599BFF53DE3C52CD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CAF70-3071-44A1-9EFC-0B71F904F869}"/>
      </w:docPartPr>
      <w:docPartBody>
        <w:p w:rsidR="00EF3F85" w:rsidRDefault="001B73D5" w:rsidP="001B73D5">
          <w:pPr>
            <w:pStyle w:val="6528E523F7024599BFF53DE3C52CDD7E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38EEFFA62C38448992CB955A192BF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E6806-48F3-4E71-86FA-3E4A564A223A}"/>
      </w:docPartPr>
      <w:docPartBody>
        <w:p w:rsidR="00EF3F85" w:rsidRDefault="001B73D5" w:rsidP="001B73D5">
          <w:pPr>
            <w:pStyle w:val="38EEFFA62C38448992CB955A192BF1A2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7E2E618A256B481CA47B5B9A3201C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28F18-3653-446C-B0C5-87F95B7BCA3F}"/>
      </w:docPartPr>
      <w:docPartBody>
        <w:p w:rsidR="00EF3F85" w:rsidRDefault="001B73D5" w:rsidP="001B73D5">
          <w:pPr>
            <w:pStyle w:val="7E2E618A256B481CA47B5B9A3201C6BC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5AFCE2008BEA4B72AFD7B06DEEF10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82D26-1F60-4535-94A9-3CCE76A48DEE}"/>
      </w:docPartPr>
      <w:docPartBody>
        <w:p w:rsidR="00EF3F85" w:rsidRDefault="001B73D5" w:rsidP="001B73D5">
          <w:pPr>
            <w:pStyle w:val="5AFCE2008BEA4B72AFD7B06DEEF10B40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D1DA8FDEF61D4A1BB5AC0BF8C4015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DFDC2-B78F-4D4E-BADD-425133F772EF}"/>
      </w:docPartPr>
      <w:docPartBody>
        <w:p w:rsidR="00EF3F85" w:rsidRDefault="001B73D5" w:rsidP="001B73D5">
          <w:pPr>
            <w:pStyle w:val="D1DA8FDEF61D4A1BB5AC0BF8C40159E5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E844241BFBDC4A40A82986B7454DD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567F-F18D-45E6-B7FC-27130A8E47A5}"/>
      </w:docPartPr>
      <w:docPartBody>
        <w:p w:rsidR="00EF3F85" w:rsidRDefault="001B73D5" w:rsidP="001B73D5">
          <w:pPr>
            <w:pStyle w:val="E844241BFBDC4A40A82986B7454DDA5B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FBBD4C09652D4A79B1D0744F42BB0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B9610-71DB-4B56-8BD6-514E3A66DDF1}"/>
      </w:docPartPr>
      <w:docPartBody>
        <w:p w:rsidR="00EF3F85" w:rsidRDefault="001B73D5" w:rsidP="001B73D5">
          <w:pPr>
            <w:pStyle w:val="FBBD4C09652D4A79B1D0744F42BB04184"/>
          </w:pPr>
          <w:r w:rsidRPr="00F017F1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1455F8A75DE241749B2579D6D8355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B1584-ADC0-4CAB-9F8B-4E80FCB7EF33}"/>
      </w:docPartPr>
      <w:docPartBody>
        <w:p w:rsidR="00EF3F85" w:rsidRDefault="001B73D5" w:rsidP="001B73D5">
          <w:pPr>
            <w:pStyle w:val="1455F8A75DE241749B2579D6D8355D54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D1EE358CB6A242DDAEF218BDDDDFA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D96F8-E96F-4688-8A37-FF0ACF83F22E}"/>
      </w:docPartPr>
      <w:docPartBody>
        <w:p w:rsidR="00EF3F85" w:rsidRDefault="001B73D5" w:rsidP="001B73D5">
          <w:pPr>
            <w:pStyle w:val="D1EE358CB6A242DDAEF218BDDDDFADFB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6618370E7A194F3EA8B8707312690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25039-F3F6-4C6A-AF55-17D5C39CAA6F}"/>
      </w:docPartPr>
      <w:docPartBody>
        <w:p w:rsidR="00EF3F85" w:rsidRDefault="001B73D5" w:rsidP="001B73D5">
          <w:pPr>
            <w:pStyle w:val="6618370E7A194F3EA8B8707312690F6A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C8188548E8BF4708BB2057DA987BB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02244-79B1-479E-AEC2-EDCA4C74AB8F}"/>
      </w:docPartPr>
      <w:docPartBody>
        <w:p w:rsidR="00EF3F85" w:rsidRDefault="001B73D5" w:rsidP="001B73D5">
          <w:pPr>
            <w:pStyle w:val="C8188548E8BF4708BB2057DA987BB2F1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0C1370F4430462A9B4B5DDE9D1B7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F788E-0CB9-455A-A057-F4C6BA0386DD}"/>
      </w:docPartPr>
      <w:docPartBody>
        <w:p w:rsidR="00EF3F85" w:rsidRDefault="001B73D5" w:rsidP="001B73D5">
          <w:pPr>
            <w:pStyle w:val="00C1370F4430462A9B4B5DDE9D1B745C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325364C0FEB54FFC851626277A814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26103-D930-44D9-843F-96A5F56C8096}"/>
      </w:docPartPr>
      <w:docPartBody>
        <w:p w:rsidR="00EF3F85" w:rsidRDefault="001B73D5" w:rsidP="001B73D5">
          <w:pPr>
            <w:pStyle w:val="325364C0FEB54FFC851626277A81412A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BAEAA390AC7E4872A9FEEEE52C3D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863C8-31CB-49CA-A81E-CD49D3141D6A}"/>
      </w:docPartPr>
      <w:docPartBody>
        <w:p w:rsidR="00EF3F85" w:rsidRDefault="001B73D5" w:rsidP="001B73D5">
          <w:pPr>
            <w:pStyle w:val="BAEAA390AC7E4872A9FEEEE52C3DD390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980B354EAB304CE8ABBCD0C00BED2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2E843-F28C-4D01-BBE3-E387EFC59ADF}"/>
      </w:docPartPr>
      <w:docPartBody>
        <w:p w:rsidR="00EF3F85" w:rsidRDefault="001B73D5" w:rsidP="001B73D5">
          <w:pPr>
            <w:pStyle w:val="980B354EAB304CE8ABBCD0C00BED2F5F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3020EEFBF85D4A7BA3DD0923D0877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8C6-5054-4F32-9FEC-66D987C2004F}"/>
      </w:docPartPr>
      <w:docPartBody>
        <w:p w:rsidR="00EF3F85" w:rsidRDefault="001B73D5" w:rsidP="001B73D5">
          <w:pPr>
            <w:pStyle w:val="3020EEFBF85D4A7BA3DD0923D0877E393"/>
          </w:pPr>
          <w:r w:rsidRPr="00F017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14D2699085459DB1CC3EB33D6A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FB954-6414-4C65-B397-97876472C523}"/>
      </w:docPartPr>
      <w:docPartBody>
        <w:p w:rsidR="00EF3F85" w:rsidRDefault="001B73D5" w:rsidP="001B73D5">
          <w:pPr>
            <w:pStyle w:val="5114D2699085459DB1CC3EB33D6A3C12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B44DE7118A2941A889AF0EA2596E8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CC66C-A70C-4A26-974F-A96B77CDA437}"/>
      </w:docPartPr>
      <w:docPartBody>
        <w:p w:rsidR="00EF3F85" w:rsidRDefault="001B73D5" w:rsidP="001B73D5">
          <w:pPr>
            <w:pStyle w:val="B44DE7118A2941A889AF0EA2596E8B29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BBB4E18630F54134AE73CE9108BF4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9AE4E-CAEC-4428-9B2B-19B9FF8A0460}"/>
      </w:docPartPr>
      <w:docPartBody>
        <w:p w:rsidR="00EF3F85" w:rsidRDefault="001B73D5" w:rsidP="001B73D5">
          <w:pPr>
            <w:pStyle w:val="BBB4E18630F54134AE73CE9108BF4A02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112A1B76882B4C9BAAA609711E067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4CFE4-6E49-41DB-B6AC-4CFF21E2A0D3}"/>
      </w:docPartPr>
      <w:docPartBody>
        <w:p w:rsidR="00EF3F85" w:rsidRDefault="001B73D5" w:rsidP="001B73D5">
          <w:pPr>
            <w:pStyle w:val="112A1B76882B4C9BAAA609711E06729F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2D8FFA5813A648CA8E956A49A9AF5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5A088-6FEB-4CD7-AE7B-709CBAF8CB88}"/>
      </w:docPartPr>
      <w:docPartBody>
        <w:p w:rsidR="00EF3F85" w:rsidRDefault="001B73D5" w:rsidP="001B73D5">
          <w:pPr>
            <w:pStyle w:val="2D8FFA5813A648CA8E956A49A9AF5594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688C25F225C486F8B88E8B48E69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66144-36A0-4C30-93FC-783F2C995FBE}"/>
      </w:docPartPr>
      <w:docPartBody>
        <w:p w:rsidR="00EF3F85" w:rsidRDefault="001B73D5" w:rsidP="001B73D5">
          <w:pPr>
            <w:pStyle w:val="0688C25F225C486F8B88E8B48E69202B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A30B0BD767A14C0B8F745D50CFEFF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1AF54-FE3D-43D2-A7A3-BC60A4317B29}"/>
      </w:docPartPr>
      <w:docPartBody>
        <w:p w:rsidR="00EF3F85" w:rsidRDefault="001B73D5" w:rsidP="001B73D5">
          <w:pPr>
            <w:pStyle w:val="A30B0BD767A14C0B8F745D50CFEFF6EB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658B017F2AC4B3592B0E1D6D1DD3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7EE1E-B0E4-4753-B50A-D9E19AA48CFE}"/>
      </w:docPartPr>
      <w:docPartBody>
        <w:p w:rsidR="00EF3F85" w:rsidRDefault="001B73D5" w:rsidP="001B73D5">
          <w:pPr>
            <w:pStyle w:val="7658B017F2AC4B3592B0E1D6D1DD3AA2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947F1151600D4681B0B2B49A74F1A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836CD-F438-490E-8941-DC8D64CDE29E}"/>
      </w:docPartPr>
      <w:docPartBody>
        <w:p w:rsidR="00EF3F85" w:rsidRDefault="001B73D5" w:rsidP="001B73D5">
          <w:pPr>
            <w:pStyle w:val="947F1151600D4681B0B2B49A74F1AB9C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B815301A98A44952B5E7136D8693E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7BCA3-C50A-4910-80FC-8A488FBE1EF0}"/>
      </w:docPartPr>
      <w:docPartBody>
        <w:p w:rsidR="00EF3F85" w:rsidRDefault="001B73D5" w:rsidP="001B73D5">
          <w:pPr>
            <w:pStyle w:val="B815301A98A44952B5E7136D8693EBA5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4B39ECC898FD4D4FB1663EE6E3247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85D47-EE86-44F8-8831-7E38943FBC86}"/>
      </w:docPartPr>
      <w:docPartBody>
        <w:p w:rsidR="00EF3F85" w:rsidRDefault="001B73D5" w:rsidP="001B73D5">
          <w:pPr>
            <w:pStyle w:val="4B39ECC898FD4D4FB1663EE6E324710A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80722E58FC48425484574ED1C2BA6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764FF-E873-4F5A-AE9E-8695D2F90526}"/>
      </w:docPartPr>
      <w:docPartBody>
        <w:p w:rsidR="00EF3F85" w:rsidRDefault="001B73D5" w:rsidP="001B73D5">
          <w:pPr>
            <w:pStyle w:val="80722E58FC48425484574ED1C2BA6877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8BC53CD3B12943118CD7A7B271E64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A7EEF-0B97-4EFC-8C2C-31BD43B8E8E4}"/>
      </w:docPartPr>
      <w:docPartBody>
        <w:p w:rsidR="00EF3F85" w:rsidRDefault="001B73D5" w:rsidP="001B73D5">
          <w:pPr>
            <w:pStyle w:val="8BC53CD3B12943118CD7A7B271E64930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2B55C5553F334602994732ECCC0F7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72BAA-06DA-45E6-A9B9-385B082A167E}"/>
      </w:docPartPr>
      <w:docPartBody>
        <w:p w:rsidR="00EF3F85" w:rsidRDefault="001B73D5" w:rsidP="001B73D5">
          <w:pPr>
            <w:pStyle w:val="2B55C5553F334602994732ECCC0F7F74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79BBA5BE3EEA43EAB9CE1FF8E0C3D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02D27-9B0A-4321-BEB6-E1F94955C33F}"/>
      </w:docPartPr>
      <w:docPartBody>
        <w:p w:rsidR="00EF3F85" w:rsidRDefault="001B73D5" w:rsidP="001B73D5">
          <w:pPr>
            <w:pStyle w:val="79BBA5BE3EEA43EAB9CE1FF8E0C3D7EB3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FE28A4BFAC7948519425E860A4665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D7108-FEF2-4C6F-9692-D4D9F56F2C23}"/>
      </w:docPartPr>
      <w:docPartBody>
        <w:p w:rsidR="001D4AB6" w:rsidRDefault="001B73D5" w:rsidP="001B73D5">
          <w:pPr>
            <w:pStyle w:val="FE28A4BFAC7948519425E860A4665B7A2"/>
          </w:pPr>
          <w:r w:rsidRPr="00533A1E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p>
      </w:docPartBody>
    </w:docPart>
    <w:docPart>
      <w:docPartPr>
        <w:name w:val="D4A586902C6041FFAA51D3BE92504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1E644-9908-4D76-9112-E659A783FD3A}"/>
      </w:docPartPr>
      <w:docPartBody>
        <w:p w:rsidR="001D4AB6" w:rsidRDefault="001B73D5" w:rsidP="001B73D5">
          <w:pPr>
            <w:pStyle w:val="D4A586902C6041FFAA51D3BE925048F02"/>
          </w:pPr>
          <w:r w:rsidRPr="00533A1E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p>
      </w:docPartBody>
    </w:docPart>
    <w:docPart>
      <w:docPartPr>
        <w:name w:val="4647245D22CD447FB330A3A00B3C3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0202C-51E9-44FA-BF17-34144CDF88FA}"/>
      </w:docPartPr>
      <w:docPartBody>
        <w:p w:rsidR="001D4AB6" w:rsidRDefault="001B73D5" w:rsidP="001B73D5">
          <w:pPr>
            <w:pStyle w:val="4647245D22CD447FB330A3A00B3C35F62"/>
          </w:pPr>
          <w:r w:rsidRPr="00F017F1">
            <w:rPr>
              <w:rStyle w:val="PlaceholderText"/>
              <w:b/>
              <w:u w:val="single"/>
            </w:rPr>
            <w:t>Click or tap here to enter text.</w:t>
          </w:r>
        </w:p>
      </w:docPartBody>
    </w:docPart>
    <w:docPart>
      <w:docPartPr>
        <w:name w:val="9FC4ED52D139471EAC2996641CFBB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2CA68-5991-4684-8B4F-7B60429FA0CA}"/>
      </w:docPartPr>
      <w:docPartBody>
        <w:p w:rsidR="001D4AB6" w:rsidRDefault="001B73D5" w:rsidP="001B73D5">
          <w:pPr>
            <w:pStyle w:val="9FC4ED52D139471EAC2996641CFBB65B2"/>
          </w:pPr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p>
      </w:docPartBody>
    </w:docPart>
    <w:docPart>
      <w:docPartPr>
        <w:name w:val="E522035C35BD45129F37B7BB92074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80094-F609-4B59-8CD2-5A7F3104ADAF}"/>
      </w:docPartPr>
      <w:docPartBody>
        <w:p w:rsidR="001D4AB6" w:rsidRDefault="001B73D5" w:rsidP="001B73D5">
          <w:pPr>
            <w:pStyle w:val="E522035C35BD45129F37B7BB920741152"/>
          </w:pPr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p>
      </w:docPartBody>
    </w:docPart>
    <w:docPart>
      <w:docPartPr>
        <w:name w:val="589AC6D81DF247A185AFC488A6432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29BCB-CBB1-4F3B-9355-7F6D98CC8B1F}"/>
      </w:docPartPr>
      <w:docPartBody>
        <w:p w:rsidR="001D4AB6" w:rsidRDefault="001B73D5" w:rsidP="001B73D5">
          <w:pPr>
            <w:pStyle w:val="589AC6D81DF247A185AFC488A6432B652"/>
          </w:pPr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p>
      </w:docPartBody>
    </w:docPart>
    <w:docPart>
      <w:docPartPr>
        <w:name w:val="C76F67AEDF954E32965E284AB7C1C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1B561-D8E9-4A14-98C2-D821B6141D76}"/>
      </w:docPartPr>
      <w:docPartBody>
        <w:p w:rsidR="001D4AB6" w:rsidRDefault="001B73D5" w:rsidP="001B73D5">
          <w:pPr>
            <w:pStyle w:val="C76F67AEDF954E32965E284AB7C1C75F2"/>
          </w:pPr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p>
      </w:docPartBody>
    </w:docPart>
    <w:docPart>
      <w:docPartPr>
        <w:name w:val="84B02D87BD2D444A8804DF6878F7B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23E5F-4728-4BE3-B190-A8686974AA9E}"/>
      </w:docPartPr>
      <w:docPartBody>
        <w:p w:rsidR="001D4AB6" w:rsidRDefault="001B73D5" w:rsidP="001B73D5">
          <w:pPr>
            <w:pStyle w:val="84B02D87BD2D444A8804DF6878F7B4762"/>
          </w:pPr>
          <w:r w:rsidRPr="00F017F1">
            <w:rPr>
              <w:rStyle w:val="PlaceholderText"/>
              <w:rFonts w:ascii="Palatino Linotype" w:hAnsi="Palatino Linotype"/>
              <w:u w:val="single"/>
            </w:rPr>
            <w:t>Click or tap here to enter text.</w:t>
          </w:r>
        </w:p>
      </w:docPartBody>
    </w:docPart>
    <w:docPart>
      <w:docPartPr>
        <w:name w:val="4DA6899DCDB9458FBB0A6EB2026E0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F71EB-7E6F-4567-B216-09C6402EA12B}"/>
      </w:docPartPr>
      <w:docPartBody>
        <w:p w:rsidR="003063AF" w:rsidRDefault="001B73D5" w:rsidP="001B73D5">
          <w:pPr>
            <w:pStyle w:val="4DA6899DCDB9458FBB0A6EB2026E00D72"/>
          </w:pPr>
          <w:r w:rsidRPr="00F017F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F94EA-11C2-4173-ABFD-C7A32ABB05A7}"/>
      </w:docPartPr>
      <w:docPartBody>
        <w:p w:rsidR="00000000" w:rsidRDefault="001B73D5">
          <w:r w:rsidRPr="00960A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DD3D862AA84E0FB6F8C370FD5C9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20E0B-3169-4DC1-9CE1-A2047B71AF28}"/>
      </w:docPartPr>
      <w:docPartBody>
        <w:p w:rsidR="00000000" w:rsidRDefault="001B73D5" w:rsidP="001B73D5">
          <w:pPr>
            <w:pStyle w:val="76DD3D862AA84E0FB6F8C370FD5C9915"/>
          </w:pPr>
          <w:r w:rsidRPr="00960A5E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A622E5964924AAFAC7D9595ABB56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AE112-4428-4836-A02D-26C0F65B4F33}"/>
      </w:docPartPr>
      <w:docPartBody>
        <w:p w:rsidR="00000000" w:rsidRDefault="001B73D5" w:rsidP="001B73D5">
          <w:pPr>
            <w:pStyle w:val="5A622E5964924AAFAC7D9595ABB56DD0"/>
          </w:pPr>
          <w:r w:rsidRPr="00960A5E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DFA0311AD614F8A896E5E504D4CE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1FD57-970C-4178-ADFB-37E81BED0907}"/>
      </w:docPartPr>
      <w:docPartBody>
        <w:p w:rsidR="00000000" w:rsidRDefault="001B73D5" w:rsidP="001B73D5">
          <w:pPr>
            <w:pStyle w:val="8DFA0311AD614F8A896E5E504D4CEF42"/>
          </w:pPr>
          <w:r w:rsidRPr="00960A5E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3F85"/>
    <w:rsid w:val="001148B7"/>
    <w:rsid w:val="001B73D5"/>
    <w:rsid w:val="001D4AB6"/>
    <w:rsid w:val="002D54DC"/>
    <w:rsid w:val="003063AF"/>
    <w:rsid w:val="00AE7718"/>
    <w:rsid w:val="00EF3F85"/>
    <w:rsid w:val="00FA6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73D5"/>
    <w:rPr>
      <w:color w:val="808080"/>
    </w:rPr>
  </w:style>
  <w:style w:type="paragraph" w:customStyle="1" w:styleId="5A07B52C3C714032B1C0CE9A3606819E">
    <w:name w:val="5A07B52C3C714032B1C0CE9A3606819E"/>
    <w:rsid w:val="00EF3F85"/>
  </w:style>
  <w:style w:type="paragraph" w:customStyle="1" w:styleId="3AB5FF29D6CC4362AC222E4C46D882B3">
    <w:name w:val="3AB5FF29D6CC4362AC222E4C46D882B3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AD43A5127FA4BE2BCBF05820CA44F33">
    <w:name w:val="2AD43A5127FA4BE2BCBF05820CA44F33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481E5542FC6467DA743646A58671B6D">
    <w:name w:val="D481E5542FC6467DA743646A58671B6D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528E523F7024599BFF53DE3C52CDD7E">
    <w:name w:val="6528E523F7024599BFF53DE3C52CDD7E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8EEFFA62C38448992CB955A192BF1A2">
    <w:name w:val="38EEFFA62C38448992CB955A192BF1A2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E2E618A256B481CA47B5B9A3201C6BC">
    <w:name w:val="7E2E618A256B481CA47B5B9A3201C6BC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AFCE2008BEA4B72AFD7B06DEEF10B40">
    <w:name w:val="5AFCE2008BEA4B72AFD7B06DEEF10B40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DA8FDEF61D4A1BB5AC0BF8C40159E5">
    <w:name w:val="D1DA8FDEF61D4A1BB5AC0BF8C40159E5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E844241BFBDC4A40A82986B7454DDA5B">
    <w:name w:val="E844241BFBDC4A40A82986B7454DDA5B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BBD4C09652D4A79B1D0744F42BB0418">
    <w:name w:val="FBBD4C09652D4A79B1D0744F42BB0418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AB5FF29D6CC4362AC222E4C46D882B31">
    <w:name w:val="3AB5FF29D6CC4362AC222E4C46D882B3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AD43A5127FA4BE2BCBF05820CA44F331">
    <w:name w:val="2AD43A5127FA4BE2BCBF05820CA44F33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481E5542FC6467DA743646A58671B6D1">
    <w:name w:val="D481E5542FC6467DA743646A58671B6D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528E523F7024599BFF53DE3C52CDD7E1">
    <w:name w:val="6528E523F7024599BFF53DE3C52CDD7E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8EEFFA62C38448992CB955A192BF1A21">
    <w:name w:val="38EEFFA62C38448992CB955A192BF1A2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E2E618A256B481CA47B5B9A3201C6BC1">
    <w:name w:val="7E2E618A256B481CA47B5B9A3201C6BC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AFCE2008BEA4B72AFD7B06DEEF10B401">
    <w:name w:val="5AFCE2008BEA4B72AFD7B06DEEF10B40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DA8FDEF61D4A1BB5AC0BF8C40159E51">
    <w:name w:val="D1DA8FDEF61D4A1BB5AC0BF8C40159E5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E844241BFBDC4A40A82986B7454DDA5B1">
    <w:name w:val="E844241BFBDC4A40A82986B7454DDA5B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BBD4C09652D4A79B1D0744F42BB04181">
    <w:name w:val="FBBD4C09652D4A79B1D0744F42BB0418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1455F8A75DE241749B2579D6D8355D54">
    <w:name w:val="1455F8A75DE241749B2579D6D8355D54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EE358CB6A242DDAEF218BDDDDFADFB">
    <w:name w:val="D1EE358CB6A242DDAEF218BDDDDFADFB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618370E7A194F3EA8B8707312690F6A">
    <w:name w:val="6618370E7A194F3EA8B8707312690F6A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C8188548E8BF4708BB2057DA987BB2F1">
    <w:name w:val="C8188548E8BF4708BB2057DA987BB2F1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00C1370F4430462A9B4B5DDE9D1B745C">
    <w:name w:val="00C1370F4430462A9B4B5DDE9D1B745C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25364C0FEB54FFC851626277A81412A">
    <w:name w:val="325364C0FEB54FFC851626277A81412A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AEAA390AC7E4872A9FEEEE52C3DD390">
    <w:name w:val="BAEAA390AC7E4872A9FEEEE52C3DD390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80B354EAB304CE8ABBCD0C00BED2F5F">
    <w:name w:val="980B354EAB304CE8ABBCD0C00BED2F5F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020EEFBF85D4A7BA3DD0923D0877E39">
    <w:name w:val="3020EEFBF85D4A7BA3DD0923D0877E39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114D2699085459DB1CC3EB33D6A3C12">
    <w:name w:val="5114D2699085459DB1CC3EB33D6A3C12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44DE7118A2941A889AF0EA2596E8B29">
    <w:name w:val="B44DE7118A2941A889AF0EA2596E8B29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BB4E18630F54134AE73CE9108BF4A02">
    <w:name w:val="BBB4E18630F54134AE73CE9108BF4A02"/>
    <w:rsid w:val="00EF3F8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112A1B76882B4C9BAAA609711E06729F">
    <w:name w:val="112A1B76882B4C9BAAA609711E06729F"/>
    <w:rsid w:val="00EF3F85"/>
  </w:style>
  <w:style w:type="paragraph" w:customStyle="1" w:styleId="2D8FFA5813A648CA8E956A49A9AF5594">
    <w:name w:val="2D8FFA5813A648CA8E956A49A9AF5594"/>
    <w:rsid w:val="00EF3F85"/>
  </w:style>
  <w:style w:type="paragraph" w:customStyle="1" w:styleId="0688C25F225C486F8B88E8B48E69202B">
    <w:name w:val="0688C25F225C486F8B88E8B48E69202B"/>
    <w:rsid w:val="00EF3F85"/>
  </w:style>
  <w:style w:type="paragraph" w:customStyle="1" w:styleId="A30B0BD767A14C0B8F745D50CFEFF6EB">
    <w:name w:val="A30B0BD767A14C0B8F745D50CFEFF6EB"/>
    <w:rsid w:val="00EF3F85"/>
  </w:style>
  <w:style w:type="paragraph" w:customStyle="1" w:styleId="7658B017F2AC4B3592B0E1D6D1DD3AA2">
    <w:name w:val="7658B017F2AC4B3592B0E1D6D1DD3AA2"/>
    <w:rsid w:val="00EF3F85"/>
  </w:style>
  <w:style w:type="paragraph" w:customStyle="1" w:styleId="947F1151600D4681B0B2B49A74F1AB9C">
    <w:name w:val="947F1151600D4681B0B2B49A74F1AB9C"/>
    <w:rsid w:val="00EF3F85"/>
  </w:style>
  <w:style w:type="paragraph" w:customStyle="1" w:styleId="B815301A98A44952B5E7136D8693EBA5">
    <w:name w:val="B815301A98A44952B5E7136D8693EBA5"/>
    <w:rsid w:val="00EF3F85"/>
  </w:style>
  <w:style w:type="paragraph" w:customStyle="1" w:styleId="4B39ECC898FD4D4FB1663EE6E324710A">
    <w:name w:val="4B39ECC898FD4D4FB1663EE6E324710A"/>
    <w:rsid w:val="00EF3F85"/>
  </w:style>
  <w:style w:type="paragraph" w:customStyle="1" w:styleId="80722E58FC48425484574ED1C2BA6877">
    <w:name w:val="80722E58FC48425484574ED1C2BA6877"/>
    <w:rsid w:val="00EF3F85"/>
  </w:style>
  <w:style w:type="paragraph" w:customStyle="1" w:styleId="8BC53CD3B12943118CD7A7B271E64930">
    <w:name w:val="8BC53CD3B12943118CD7A7B271E64930"/>
    <w:rsid w:val="00EF3F85"/>
  </w:style>
  <w:style w:type="paragraph" w:customStyle="1" w:styleId="2B55C5553F334602994732ECCC0F7F74">
    <w:name w:val="2B55C5553F334602994732ECCC0F7F74"/>
    <w:rsid w:val="00EF3F85"/>
  </w:style>
  <w:style w:type="paragraph" w:customStyle="1" w:styleId="79BBA5BE3EEA43EAB9CE1FF8E0C3D7EB">
    <w:name w:val="79BBA5BE3EEA43EAB9CE1FF8E0C3D7EB"/>
    <w:rsid w:val="00EF3F85"/>
  </w:style>
  <w:style w:type="paragraph" w:customStyle="1" w:styleId="3AB5FF29D6CC4362AC222E4C46D882B32">
    <w:name w:val="3AB5FF29D6CC4362AC222E4C46D882B3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AD43A5127FA4BE2BCBF05820CA44F332">
    <w:name w:val="2AD43A5127FA4BE2BCBF05820CA44F33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481E5542FC6467DA743646A58671B6D2">
    <w:name w:val="D481E5542FC6467DA743646A58671B6D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528E523F7024599BFF53DE3C52CDD7E2">
    <w:name w:val="6528E523F7024599BFF53DE3C52CDD7E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8EEFFA62C38448992CB955A192BF1A22">
    <w:name w:val="38EEFFA62C38448992CB955A192BF1A2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E2E618A256B481CA47B5B9A3201C6BC2">
    <w:name w:val="7E2E618A256B481CA47B5B9A3201C6BC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AFCE2008BEA4B72AFD7B06DEEF10B402">
    <w:name w:val="5AFCE2008BEA4B72AFD7B06DEEF10B40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DA8FDEF61D4A1BB5AC0BF8C40159E52">
    <w:name w:val="D1DA8FDEF61D4A1BB5AC0BF8C40159E5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E844241BFBDC4A40A82986B7454DDA5B2">
    <w:name w:val="E844241BFBDC4A40A82986B7454DDA5B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BBD4C09652D4A79B1D0744F42BB04182">
    <w:name w:val="FBBD4C09652D4A79B1D0744F42BB04182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1455F8A75DE241749B2579D6D8355D541">
    <w:name w:val="1455F8A75DE241749B2579D6D8355D54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EE358CB6A242DDAEF218BDDDDFADFB1">
    <w:name w:val="D1EE358CB6A242DDAEF218BDDDDFADFB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618370E7A194F3EA8B8707312690F6A1">
    <w:name w:val="6618370E7A194F3EA8B8707312690F6A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C8188548E8BF4708BB2057DA987BB2F11">
    <w:name w:val="C8188548E8BF4708BB2057DA987BB2F1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00C1370F4430462A9B4B5DDE9D1B745C1">
    <w:name w:val="00C1370F4430462A9B4B5DDE9D1B745C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25364C0FEB54FFC851626277A81412A1">
    <w:name w:val="325364C0FEB54FFC851626277A81412A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AEAA390AC7E4872A9FEEEE52C3DD3901">
    <w:name w:val="BAEAA390AC7E4872A9FEEEE52C3DD390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80B354EAB304CE8ABBCD0C00BED2F5F1">
    <w:name w:val="980B354EAB304CE8ABBCD0C00BED2F5F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020EEFBF85D4A7BA3DD0923D0877E391">
    <w:name w:val="3020EEFBF85D4A7BA3DD0923D0877E39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114D2699085459DB1CC3EB33D6A3C121">
    <w:name w:val="5114D2699085459DB1CC3EB33D6A3C12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44DE7118A2941A889AF0EA2596E8B291">
    <w:name w:val="B44DE7118A2941A889AF0EA2596E8B29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BB4E18630F54134AE73CE9108BF4A021">
    <w:name w:val="BBB4E18630F54134AE73CE9108BF4A02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E28A4BFAC7948519425E860A4665B7A">
    <w:name w:val="FE28A4BFAC7948519425E860A4665B7A"/>
    <w:rsid w:val="002D54DC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D4A586902C6041FFAA51D3BE925048F0">
    <w:name w:val="D4A586902C6041FFAA51D3BE925048F0"/>
    <w:rsid w:val="002D54DC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4647245D22CD447FB330A3A00B3C35F6">
    <w:name w:val="4647245D22CD447FB330A3A00B3C35F6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FC4ED52D139471EAC2996641CFBB65B">
    <w:name w:val="9FC4ED52D139471EAC2996641CFBB65B"/>
    <w:rsid w:val="002D54DC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E522035C35BD45129F37B7BB92074115">
    <w:name w:val="E522035C35BD45129F37B7BB92074115"/>
    <w:rsid w:val="002D54DC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589AC6D81DF247A185AFC488A6432B65">
    <w:name w:val="589AC6D81DF247A185AFC488A6432B65"/>
    <w:rsid w:val="002D54DC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C76F67AEDF954E32965E284AB7C1C75F">
    <w:name w:val="C76F67AEDF954E32965E284AB7C1C75F"/>
    <w:rsid w:val="002D54DC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84B02D87BD2D444A8804DF6878F7B476">
    <w:name w:val="84B02D87BD2D444A8804DF6878F7B476"/>
    <w:rsid w:val="002D54DC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112A1B76882B4C9BAAA609711E06729F1">
    <w:name w:val="112A1B76882B4C9BAAA609711E06729F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D8FFA5813A648CA8E956A49A9AF55941">
    <w:name w:val="2D8FFA5813A648CA8E956A49A9AF5594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0688C25F225C486F8B88E8B48E69202B1">
    <w:name w:val="0688C25F225C486F8B88E8B48E69202B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A30B0BD767A14C0B8F745D50CFEFF6EB1">
    <w:name w:val="A30B0BD767A14C0B8F745D50CFEFF6EB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658B017F2AC4B3592B0E1D6D1DD3AA21">
    <w:name w:val="7658B017F2AC4B3592B0E1D6D1DD3AA2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47F1151600D4681B0B2B49A74F1AB9C1">
    <w:name w:val="947F1151600D4681B0B2B49A74F1AB9C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815301A98A44952B5E7136D8693EBA51">
    <w:name w:val="B815301A98A44952B5E7136D8693EBA5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4B39ECC898FD4D4FB1663EE6E324710A1">
    <w:name w:val="4B39ECC898FD4D4FB1663EE6E324710A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80722E58FC48425484574ED1C2BA68771">
    <w:name w:val="80722E58FC48425484574ED1C2BA6877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8BC53CD3B12943118CD7A7B271E649301">
    <w:name w:val="8BC53CD3B12943118CD7A7B271E64930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B55C5553F334602994732ECCC0F7F741">
    <w:name w:val="2B55C5553F334602994732ECCC0F7F74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9BBA5BE3EEA43EAB9CE1FF8E0C3D7EB1">
    <w:name w:val="79BBA5BE3EEA43EAB9CE1FF8E0C3D7EB1"/>
    <w:rsid w:val="002D54DC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4DA6899DCDB9458FBB0A6EB2026E00D7">
    <w:name w:val="4DA6899DCDB9458FBB0A6EB2026E00D7"/>
    <w:rsid w:val="001D4AB6"/>
  </w:style>
  <w:style w:type="paragraph" w:customStyle="1" w:styleId="3AB5FF29D6CC4362AC222E4C46D882B33">
    <w:name w:val="3AB5FF29D6CC4362AC222E4C46D882B3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AD43A5127FA4BE2BCBF05820CA44F333">
    <w:name w:val="2AD43A5127FA4BE2BCBF05820CA44F33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481E5542FC6467DA743646A58671B6D3">
    <w:name w:val="D481E5542FC6467DA743646A58671B6D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528E523F7024599BFF53DE3C52CDD7E3">
    <w:name w:val="6528E523F7024599BFF53DE3C52CDD7E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8EEFFA62C38448992CB955A192BF1A23">
    <w:name w:val="38EEFFA62C38448992CB955A192BF1A2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E2E618A256B481CA47B5B9A3201C6BC3">
    <w:name w:val="7E2E618A256B481CA47B5B9A3201C6BC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AFCE2008BEA4B72AFD7B06DEEF10B403">
    <w:name w:val="5AFCE2008BEA4B72AFD7B06DEEF10B40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DA8FDEF61D4A1BB5AC0BF8C40159E53">
    <w:name w:val="D1DA8FDEF61D4A1BB5AC0BF8C40159E5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E844241BFBDC4A40A82986B7454DDA5B3">
    <w:name w:val="E844241BFBDC4A40A82986B7454DDA5B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BBD4C09652D4A79B1D0744F42BB04183">
    <w:name w:val="FBBD4C09652D4A79B1D0744F42BB04183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1455F8A75DE241749B2579D6D8355D542">
    <w:name w:val="1455F8A75DE241749B2579D6D8355D54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EE358CB6A242DDAEF218BDDDDFADFB2">
    <w:name w:val="D1EE358CB6A242DDAEF218BDDDDFADFB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618370E7A194F3EA8B8707312690F6A2">
    <w:name w:val="6618370E7A194F3EA8B8707312690F6A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C8188548E8BF4708BB2057DA987BB2F12">
    <w:name w:val="C8188548E8BF4708BB2057DA987BB2F1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00C1370F4430462A9B4B5DDE9D1B745C2">
    <w:name w:val="00C1370F4430462A9B4B5DDE9D1B745C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25364C0FEB54FFC851626277A81412A2">
    <w:name w:val="325364C0FEB54FFC851626277A81412A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AEAA390AC7E4872A9FEEEE52C3DD3902">
    <w:name w:val="BAEAA390AC7E4872A9FEEEE52C3DD390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80B354EAB304CE8ABBCD0C00BED2F5F2">
    <w:name w:val="980B354EAB304CE8ABBCD0C00BED2F5F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020EEFBF85D4A7BA3DD0923D0877E392">
    <w:name w:val="3020EEFBF85D4A7BA3DD0923D0877E39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114D2699085459DB1CC3EB33D6A3C122">
    <w:name w:val="5114D2699085459DB1CC3EB33D6A3C12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44DE7118A2941A889AF0EA2596E8B292">
    <w:name w:val="B44DE7118A2941A889AF0EA2596E8B29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BB4E18630F54134AE73CE9108BF4A022">
    <w:name w:val="BBB4E18630F54134AE73CE9108BF4A02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E28A4BFAC7948519425E860A4665B7A1">
    <w:name w:val="FE28A4BFAC7948519425E860A4665B7A1"/>
    <w:rsid w:val="003063AF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D4A586902C6041FFAA51D3BE925048F01">
    <w:name w:val="D4A586902C6041FFAA51D3BE925048F01"/>
    <w:rsid w:val="003063AF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4647245D22CD447FB330A3A00B3C35F61">
    <w:name w:val="4647245D22CD447FB330A3A00B3C35F61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FC4ED52D139471EAC2996641CFBB65B1">
    <w:name w:val="9FC4ED52D139471EAC2996641CFBB65B1"/>
    <w:rsid w:val="003063AF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E522035C35BD45129F37B7BB920741151">
    <w:name w:val="E522035C35BD45129F37B7BB920741151"/>
    <w:rsid w:val="003063AF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589AC6D81DF247A185AFC488A6432B651">
    <w:name w:val="589AC6D81DF247A185AFC488A6432B651"/>
    <w:rsid w:val="003063AF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C76F67AEDF954E32965E284AB7C1C75F1">
    <w:name w:val="C76F67AEDF954E32965E284AB7C1C75F1"/>
    <w:rsid w:val="003063AF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84B02D87BD2D444A8804DF6878F7B4761">
    <w:name w:val="84B02D87BD2D444A8804DF6878F7B4761"/>
    <w:rsid w:val="003063AF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4DA6899DCDB9458FBB0A6EB2026E00D71">
    <w:name w:val="4DA6899DCDB9458FBB0A6EB2026E00D71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112A1B76882B4C9BAAA609711E06729F2">
    <w:name w:val="112A1B76882B4C9BAAA609711E06729F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D8FFA5813A648CA8E956A49A9AF55942">
    <w:name w:val="2D8FFA5813A648CA8E956A49A9AF5594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0688C25F225C486F8B88E8B48E69202B2">
    <w:name w:val="0688C25F225C486F8B88E8B48E69202B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A30B0BD767A14C0B8F745D50CFEFF6EB2">
    <w:name w:val="A30B0BD767A14C0B8F745D50CFEFF6EB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658B017F2AC4B3592B0E1D6D1DD3AA22">
    <w:name w:val="7658B017F2AC4B3592B0E1D6D1DD3AA2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47F1151600D4681B0B2B49A74F1AB9C2">
    <w:name w:val="947F1151600D4681B0B2B49A74F1AB9C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815301A98A44952B5E7136D8693EBA52">
    <w:name w:val="B815301A98A44952B5E7136D8693EBA5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4B39ECC898FD4D4FB1663EE6E324710A2">
    <w:name w:val="4B39ECC898FD4D4FB1663EE6E324710A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80722E58FC48425484574ED1C2BA68772">
    <w:name w:val="80722E58FC48425484574ED1C2BA6877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8BC53CD3B12943118CD7A7B271E649302">
    <w:name w:val="8BC53CD3B12943118CD7A7B271E64930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B55C5553F334602994732ECCC0F7F742">
    <w:name w:val="2B55C5553F334602994732ECCC0F7F74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9BBA5BE3EEA43EAB9CE1FF8E0C3D7EB2">
    <w:name w:val="79BBA5BE3EEA43EAB9CE1FF8E0C3D7EB2"/>
    <w:rsid w:val="003063AF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AB5FF29D6CC4362AC222E4C46D882B34">
    <w:name w:val="3AB5FF29D6CC4362AC222E4C46D882B3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AD43A5127FA4BE2BCBF05820CA44F334">
    <w:name w:val="2AD43A5127FA4BE2BCBF05820CA44F33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481E5542FC6467DA743646A58671B6D4">
    <w:name w:val="D481E5542FC6467DA743646A58671B6D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528E523F7024599BFF53DE3C52CDD7E4">
    <w:name w:val="6528E523F7024599BFF53DE3C52CDD7E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8EEFFA62C38448992CB955A192BF1A24">
    <w:name w:val="38EEFFA62C38448992CB955A192BF1A2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E2E618A256B481CA47B5B9A3201C6BC4">
    <w:name w:val="7E2E618A256B481CA47B5B9A3201C6BC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AFCE2008BEA4B72AFD7B06DEEF10B404">
    <w:name w:val="5AFCE2008BEA4B72AFD7B06DEEF10B40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DA8FDEF61D4A1BB5AC0BF8C40159E54">
    <w:name w:val="D1DA8FDEF61D4A1BB5AC0BF8C40159E5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E844241BFBDC4A40A82986B7454DDA5B4">
    <w:name w:val="E844241BFBDC4A40A82986B7454DDA5B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BBD4C09652D4A79B1D0744F42BB04184">
    <w:name w:val="FBBD4C09652D4A79B1D0744F42BB04184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1455F8A75DE241749B2579D6D8355D543">
    <w:name w:val="1455F8A75DE241749B2579D6D8355D54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D1EE358CB6A242DDAEF218BDDDDFADFB3">
    <w:name w:val="D1EE358CB6A242DDAEF218BDDDDFADFB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6618370E7A194F3EA8B8707312690F6A3">
    <w:name w:val="6618370E7A194F3EA8B8707312690F6A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C8188548E8BF4708BB2057DA987BB2F13">
    <w:name w:val="C8188548E8BF4708BB2057DA987BB2F1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00C1370F4430462A9B4B5DDE9D1B745C3">
    <w:name w:val="00C1370F4430462A9B4B5DDE9D1B745C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25364C0FEB54FFC851626277A81412A3">
    <w:name w:val="325364C0FEB54FFC851626277A81412A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AEAA390AC7E4872A9FEEEE52C3DD3903">
    <w:name w:val="BAEAA390AC7E4872A9FEEEE52C3DD390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80B354EAB304CE8ABBCD0C00BED2F5F3">
    <w:name w:val="980B354EAB304CE8ABBCD0C00BED2F5F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3020EEFBF85D4A7BA3DD0923D0877E393">
    <w:name w:val="3020EEFBF85D4A7BA3DD0923D0877E39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114D2699085459DB1CC3EB33D6A3C123">
    <w:name w:val="5114D2699085459DB1CC3EB33D6A3C12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44DE7118A2941A889AF0EA2596E8B293">
    <w:name w:val="B44DE7118A2941A889AF0EA2596E8B29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BB4E18630F54134AE73CE9108BF4A023">
    <w:name w:val="BBB4E18630F54134AE73CE9108BF4A02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FE28A4BFAC7948519425E860A4665B7A2">
    <w:name w:val="FE28A4BFAC7948519425E860A4665B7A2"/>
    <w:rsid w:val="001B73D5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D4A586902C6041FFAA51D3BE925048F02">
    <w:name w:val="D4A586902C6041FFAA51D3BE925048F02"/>
    <w:rsid w:val="001B73D5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4647245D22CD447FB330A3A00B3C35F62">
    <w:name w:val="4647245D22CD447FB330A3A00B3C35F62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FC4ED52D139471EAC2996641CFBB65B2">
    <w:name w:val="9FC4ED52D139471EAC2996641CFBB65B2"/>
    <w:rsid w:val="001B73D5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E522035C35BD45129F37B7BB920741152">
    <w:name w:val="E522035C35BD45129F37B7BB920741152"/>
    <w:rsid w:val="001B73D5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589AC6D81DF247A185AFC488A6432B652">
    <w:name w:val="589AC6D81DF247A185AFC488A6432B652"/>
    <w:rsid w:val="001B73D5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C76F67AEDF954E32965E284AB7C1C75F2">
    <w:name w:val="C76F67AEDF954E32965E284AB7C1C75F2"/>
    <w:rsid w:val="001B73D5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84B02D87BD2D444A8804DF6878F7B4762">
    <w:name w:val="84B02D87BD2D444A8804DF6878F7B4762"/>
    <w:rsid w:val="001B73D5"/>
    <w:pPr>
      <w:spacing w:before="120" w:after="200" w:line="276" w:lineRule="auto"/>
      <w:ind w:left="720"/>
      <w:contextualSpacing/>
    </w:pPr>
    <w:rPr>
      <w:rFonts w:cs="Calibri"/>
      <w:bCs/>
    </w:rPr>
  </w:style>
  <w:style w:type="paragraph" w:customStyle="1" w:styleId="4DA6899DCDB9458FBB0A6EB2026E00D72">
    <w:name w:val="4DA6899DCDB9458FBB0A6EB2026E00D72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112A1B76882B4C9BAAA609711E06729F3">
    <w:name w:val="112A1B76882B4C9BAAA609711E06729F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D8FFA5813A648CA8E956A49A9AF55943">
    <w:name w:val="2D8FFA5813A648CA8E956A49A9AF5594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0688C25F225C486F8B88E8B48E69202B3">
    <w:name w:val="0688C25F225C486F8B88E8B48E69202B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A30B0BD767A14C0B8F745D50CFEFF6EB3">
    <w:name w:val="A30B0BD767A14C0B8F745D50CFEFF6EB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658B017F2AC4B3592B0E1D6D1DD3AA23">
    <w:name w:val="7658B017F2AC4B3592B0E1D6D1DD3AA2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947F1151600D4681B0B2B49A74F1AB9C3">
    <w:name w:val="947F1151600D4681B0B2B49A74F1AB9C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B815301A98A44952B5E7136D8693EBA53">
    <w:name w:val="B815301A98A44952B5E7136D8693EBA5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4B39ECC898FD4D4FB1663EE6E324710A3">
    <w:name w:val="4B39ECC898FD4D4FB1663EE6E324710A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80722E58FC48425484574ED1C2BA68773">
    <w:name w:val="80722E58FC48425484574ED1C2BA6877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8BC53CD3B12943118CD7A7B271E649303">
    <w:name w:val="8BC53CD3B12943118CD7A7B271E64930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2B55C5553F334602994732ECCC0F7F743">
    <w:name w:val="2B55C5553F334602994732ECCC0F7F74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9BBA5BE3EEA43EAB9CE1FF8E0C3D7EB3">
    <w:name w:val="79BBA5BE3EEA43EAB9CE1FF8E0C3D7EB3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76DD3D862AA84E0FB6F8C370FD5C9915">
    <w:name w:val="76DD3D862AA84E0FB6F8C370FD5C9915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5A622E5964924AAFAC7D9595ABB56DD0">
    <w:name w:val="5A622E5964924AAFAC7D9595ABB56DD0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customStyle="1" w:styleId="8DFA0311AD614F8A896E5E504D4CEF42">
    <w:name w:val="8DFA0311AD614F8A896E5E504D4CEF42"/>
    <w:rsid w:val="001B73D5"/>
    <w:pPr>
      <w:spacing w:before="120" w:after="120" w:line="252" w:lineRule="auto"/>
    </w:pPr>
    <w:rPr>
      <w:rFonts w:ascii="Palatino Linotype" w:eastAsia="Times New Roman" w:hAnsi="Palatino Linotype" w:cs="Calibri"/>
      <w:bCs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B57379BEA8F48B1745FD639733ABD" ma:contentTypeVersion="11" ma:contentTypeDescription="Create a new document." ma:contentTypeScope="" ma:versionID="feae5d2614af21a481ca69af394b3e9c">
  <xsd:schema xmlns:xsd="http://www.w3.org/2001/XMLSchema" xmlns:xs="http://www.w3.org/2001/XMLSchema" xmlns:p="http://schemas.microsoft.com/office/2006/metadata/properties" xmlns:ns2="913f04b1-e25f-4b02-8257-8926e6d1e29e" xmlns:ns3="42170ec2-62f7-43eb-b878-f93d50a65fd9" targetNamespace="http://schemas.microsoft.com/office/2006/metadata/properties" ma:root="true" ma:fieldsID="2a24ff346a9fb682e616a664853dd462" ns2:_="" ns3:_="">
    <xsd:import namespace="913f04b1-e25f-4b02-8257-8926e6d1e29e"/>
    <xsd:import namespace="42170ec2-62f7-43eb-b878-f93d50a65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f04b1-e25f-4b02-8257-8926e6d1e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70ec2-62f7-43eb-b878-f93d50a65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170ec2-62f7-43eb-b878-f93d50a65fd9">
      <UserInfo>
        <DisplayName>Connizzo, Kat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4725519-4FCA-47C3-A950-FA0018A53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f04b1-e25f-4b02-8257-8926e6d1e29e"/>
    <ds:schemaRef ds:uri="42170ec2-62f7-43eb-b878-f93d50a65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719907-BBA8-467F-8949-4D94EA6506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42170ec2-62f7-43eb-b878-f93d50a65fd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Exception for Full Time Status</vt:lpstr>
    </vt:vector>
  </TitlesOfParts>
  <Company>Vermont Agency of Education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Exception for Full Time Status</dc:title>
  <dc:creator>Vermont Agency of Education</dc:creator>
  <cp:keywords/>
  <cp:lastModifiedBy>Keating, Allison</cp:lastModifiedBy>
  <cp:revision>11</cp:revision>
  <cp:lastPrinted>2015-09-09T16:37:00Z</cp:lastPrinted>
  <dcterms:created xsi:type="dcterms:W3CDTF">2020-05-11T12:08:00Z</dcterms:created>
  <dcterms:modified xsi:type="dcterms:W3CDTF">2022-03-23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B57379BEA8F48B1745FD639733ABD</vt:lpwstr>
  </property>
</Properties>
</file>